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160A30" w14:textId="77777777"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14:paraId="459186FD" w14:textId="77777777" w:rsidR="00B75A4C" w:rsidRDefault="00B75A4C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14:paraId="7AF4708C" w14:textId="77777777" w:rsidR="00667C61" w:rsidRPr="00A87392" w:rsidRDefault="00667C61" w:rsidP="0095520E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CC47AF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- DETAILED</w:t>
      </w:r>
    </w:p>
    <w:p w14:paraId="0E8EB1F5" w14:textId="2B2DEFD9" w:rsidR="00D60093" w:rsidRPr="00A87392" w:rsidRDefault="00FF5D43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Pen Rider/</w:t>
      </w:r>
      <w:r w:rsidR="00345B9C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 </w:t>
      </w: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Pen Checker</w:t>
      </w:r>
      <w:r w:rsidR="00345B9C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 </w:t>
      </w:r>
    </w:p>
    <w:p w14:paraId="134DCAAA" w14:textId="77777777"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14:paraId="2A649A40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707E4F75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38BB1CE9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7D50F593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25EA0DE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1F250AF3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6B21DB8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0CF090CF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03F00DE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2B52DD78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25070A0E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1A197D2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5EE3E2C4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677F549D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1ADDFBF4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51178F37" w14:textId="77777777" w:rsidR="0049420B" w:rsidRDefault="0049420B">
      <w:pPr>
        <w:spacing w:before="0" w:after="0" w:line="240" w:lineRule="auto"/>
        <w:rPr>
          <w:color w:val="002060"/>
          <w:lang w:val="en-CA"/>
        </w:rPr>
      </w:pPr>
    </w:p>
    <w:p w14:paraId="0FDE0714" w14:textId="77777777" w:rsidR="00D76652" w:rsidRDefault="00CC47AF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E289A7" wp14:editId="65C7AB0D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7FF61" w14:textId="17B8688D" w:rsidR="00376A06" w:rsidRPr="004A6A70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8913EF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3C7D2027" w14:textId="77777777" w:rsidR="00376A06" w:rsidRPr="00C24974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14:paraId="27475202" w14:textId="77777777" w:rsidR="00376A06" w:rsidRPr="00C36699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7621E865" w14:textId="77777777" w:rsidR="00376A06" w:rsidRPr="00C36699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0DDD6A73" w14:textId="77777777" w:rsidR="00376A06" w:rsidRDefault="00376A06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E289A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14:paraId="7F27FF61" w14:textId="17B8688D" w:rsidR="00376A06" w:rsidRPr="004A6A70" w:rsidRDefault="00376A06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8913EF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14:paraId="3C7D2027" w14:textId="77777777" w:rsidR="00376A06" w:rsidRPr="00C24974" w:rsidRDefault="00376A06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14:paraId="27475202" w14:textId="77777777" w:rsidR="00376A06" w:rsidRPr="00C36699" w:rsidRDefault="00376A06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14:paraId="7621E865" w14:textId="77777777" w:rsidR="00376A06" w:rsidRPr="00C36699" w:rsidRDefault="00376A06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14:paraId="0DDD6A73" w14:textId="77777777" w:rsidR="00376A06" w:rsidRDefault="00376A06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p w14:paraId="53C2326D" w14:textId="77777777" w:rsidR="00D76652" w:rsidRDefault="00D76652" w:rsidP="00966E47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C04247" w14:paraId="12CB91B2" w14:textId="77777777" w:rsidTr="00500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14:paraId="5C156739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14:paraId="3C25D790" w14:textId="5D7748B3" w:rsidR="00C04247" w:rsidRPr="00D90771" w:rsidRDefault="00976ED8" w:rsidP="0024749C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  <w:lang w:val="en-CA"/>
              </w:rPr>
            </w:pPr>
            <w:r>
              <w:rPr>
                <w:rFonts w:cstheme="minorHAnsi"/>
                <w:color w:val="002060"/>
                <w:sz w:val="22"/>
              </w:rPr>
              <w:t xml:space="preserve">PEN RIDER /  </w:t>
            </w:r>
            <w:r w:rsidRPr="00D90771">
              <w:rPr>
                <w:rFonts w:cstheme="minorHAnsi"/>
                <w:color w:val="002060"/>
                <w:sz w:val="22"/>
              </w:rPr>
              <w:t>PEN CHECKER</w:t>
            </w:r>
            <w:r>
              <w:rPr>
                <w:rFonts w:cstheme="minorHAnsi"/>
                <w:color w:val="002060"/>
                <w:sz w:val="22"/>
              </w:rPr>
              <w:t xml:space="preserve"> </w:t>
            </w:r>
          </w:p>
        </w:tc>
      </w:tr>
      <w:tr w:rsidR="00C04247" w14:paraId="0E6E187B" w14:textId="7777777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6A12019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E592F09" w14:textId="77777777"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14:paraId="05A3AEAB" w14:textId="7777777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0ADE09B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14:paraId="198E5D72" w14:textId="77777777"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position name of Supervisor/Manager]</w:t>
            </w:r>
          </w:p>
        </w:tc>
      </w:tr>
      <w:tr w:rsidR="00C04247" w14:paraId="1DBD82FE" w14:textId="7777777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37077D6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CB242E8" w14:textId="77777777"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AF57E6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14:paraId="3D361307" w14:textId="7777777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A571368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14:paraId="49903B0C" w14:textId="77777777" w:rsidR="00C04247" w:rsidRPr="00057FFC" w:rsidRDefault="00C04247" w:rsidP="00A35D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A35DD7">
              <w:rPr>
                <w:color w:val="808080"/>
                <w:shd w:val="clear" w:color="auto" w:fill="FCFCFC"/>
              </w:rPr>
              <w:t>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p w14:paraId="5E84BAF3" w14:textId="77777777" w:rsidR="00C04247" w:rsidRDefault="00C04247" w:rsidP="00966E47">
      <w:pPr>
        <w:autoSpaceDE w:val="0"/>
        <w:autoSpaceDN w:val="0"/>
        <w:spacing w:before="0" w:after="0" w:line="240" w:lineRule="auto"/>
        <w:rPr>
          <w:rFonts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23AABCA3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462F67B7" w14:textId="77777777"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14:paraId="681374EE" w14:textId="77777777" w:rsidR="00521849" w:rsidRDefault="00521849" w:rsidP="00521849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position, why it exists, and how it helps the </w:t>
      </w:r>
      <w:r w:rsidRPr="00AF57E6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14:paraId="4C8D7B82" w14:textId="53467F26" w:rsidR="008913EF" w:rsidRPr="002113D7" w:rsidRDefault="008913EF" w:rsidP="008913EF">
      <w:pPr>
        <w:spacing w:before="0"/>
        <w:contextualSpacing/>
        <w:outlineLvl w:val="0"/>
      </w:pPr>
      <w:r>
        <w:rPr>
          <w:rFonts w:asciiTheme="minorHAnsi" w:hAnsiTheme="minorHAnsi"/>
        </w:rPr>
        <w:t>A Pen Riders / Pen Checkers m</w:t>
      </w:r>
      <w:r>
        <w:t xml:space="preserve">aintains the health and welfare of </w:t>
      </w:r>
      <w:r w:rsidRPr="004C4D7D">
        <w:rPr>
          <w:noProof/>
        </w:rPr>
        <w:t>cattle</w:t>
      </w:r>
      <w:r>
        <w:t xml:space="preserve"> and performs disease and pest prevention activities; moves cattle from one location to another on the farm or off-site; handles a horse to move, separates and sort cattle; operates farm equipment, tools, and technology during all phases of production.</w:t>
      </w:r>
    </w:p>
    <w:p w14:paraId="52DE8984" w14:textId="77777777" w:rsidR="008913EF" w:rsidRPr="00F30C08" w:rsidRDefault="008913EF" w:rsidP="004C4D7D">
      <w:pPr>
        <w:spacing w:before="0"/>
        <w:contextualSpacing/>
        <w:outlineLvl w:val="0"/>
        <w:rPr>
          <w:rFonts w:asciiTheme="minorHAnsi" w:hAnsi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766B3580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44F0477" w14:textId="77777777"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14:paraId="09F05B66" w14:textId="77777777"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Describe the nature of </w:t>
      </w:r>
      <w:r w:rsidRPr="00AF57E6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AF57E6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29CDBF01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7CE64ABA" w14:textId="77777777" w:rsidR="00CB7FF7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14:paraId="78634F77" w14:textId="77777777" w:rsidR="00976ED8" w:rsidRDefault="00976ED8" w:rsidP="00976ED8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14:paraId="11035120" w14:textId="77777777" w:rsidR="00903B60" w:rsidRPr="006D5635" w:rsidRDefault="00903B60" w:rsidP="005670DA">
      <w:pPr>
        <w:spacing w:before="0"/>
        <w:contextualSpacing/>
        <w:outlineLvl w:val="0"/>
        <w:rPr>
          <w:b/>
        </w:rPr>
      </w:pPr>
      <w:r w:rsidRPr="006D5635">
        <w:rPr>
          <w:b/>
        </w:rPr>
        <w:t xml:space="preserve">Maintain cattle health and welfare </w:t>
      </w:r>
    </w:p>
    <w:p w14:paraId="475FAB19" w14:textId="77777777" w:rsidR="006D5635" w:rsidRDefault="006D5635" w:rsidP="006D5635">
      <w:pPr>
        <w:pStyle w:val="ListParagraph"/>
        <w:numPr>
          <w:ilvl w:val="0"/>
          <w:numId w:val="13"/>
        </w:numPr>
        <w:spacing w:before="0"/>
        <w:ind w:left="714" w:hanging="357"/>
        <w:contextualSpacing/>
      </w:pPr>
      <w:r>
        <w:t xml:space="preserve">Understand basic </w:t>
      </w:r>
      <w:r w:rsidRPr="004C4D7D">
        <w:rPr>
          <w:noProof/>
        </w:rPr>
        <w:t>cattle</w:t>
      </w:r>
      <w:r>
        <w:t xml:space="preserve"> physiology and anatomy</w:t>
      </w:r>
    </w:p>
    <w:p w14:paraId="3C33C482" w14:textId="77777777" w:rsidR="006D5635" w:rsidRDefault="006D5635" w:rsidP="006D5635">
      <w:pPr>
        <w:pStyle w:val="ListParagraph"/>
        <w:numPr>
          <w:ilvl w:val="0"/>
          <w:numId w:val="13"/>
        </w:numPr>
        <w:spacing w:before="0"/>
        <w:ind w:left="714" w:hanging="357"/>
        <w:contextualSpacing/>
      </w:pPr>
      <w:r>
        <w:t xml:space="preserve">Follow procedures for </w:t>
      </w:r>
      <w:r w:rsidRPr="00AF57E6">
        <w:rPr>
          <w:noProof/>
        </w:rPr>
        <w:t>cattle</w:t>
      </w:r>
      <w:r>
        <w:t xml:space="preserve"> health and welfare</w:t>
      </w:r>
      <w:bookmarkStart w:id="0" w:name="_GoBack"/>
      <w:bookmarkEnd w:id="0"/>
    </w:p>
    <w:p w14:paraId="290694AE" w14:textId="77777777" w:rsidR="006D5635" w:rsidRDefault="006D5635" w:rsidP="006D5635">
      <w:pPr>
        <w:pStyle w:val="ListParagraph"/>
        <w:numPr>
          <w:ilvl w:val="0"/>
          <w:numId w:val="13"/>
        </w:numPr>
        <w:spacing w:before="0"/>
        <w:ind w:left="714" w:hanging="357"/>
        <w:contextualSpacing/>
      </w:pPr>
      <w:r>
        <w:t>Monitor the physical condition and health of cattle</w:t>
      </w:r>
    </w:p>
    <w:p w14:paraId="7C82AECC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 w:rsidRPr="00AF57E6">
        <w:rPr>
          <w:noProof/>
        </w:rPr>
        <w:t>Recognize</w:t>
      </w:r>
      <w:r>
        <w:t xml:space="preserve"> </w:t>
      </w:r>
      <w:r w:rsidRPr="004C4D7D">
        <w:rPr>
          <w:noProof/>
        </w:rPr>
        <w:t>behavioural</w:t>
      </w:r>
      <w:r>
        <w:t xml:space="preserve"> changes</w:t>
      </w:r>
    </w:p>
    <w:p w14:paraId="3C78D546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 w:rsidRPr="00AF57E6">
        <w:rPr>
          <w:noProof/>
        </w:rPr>
        <w:t>Recognize</w:t>
      </w:r>
      <w:r>
        <w:t xml:space="preserve"> signs of stress </w:t>
      </w:r>
    </w:p>
    <w:p w14:paraId="05D272C6" w14:textId="54F1C407" w:rsidR="006D5635" w:rsidRDefault="006D5635" w:rsidP="00ED63DA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 w:rsidRPr="00AF57E6">
        <w:rPr>
          <w:noProof/>
        </w:rPr>
        <w:t>Recognize</w:t>
      </w:r>
      <w:r>
        <w:t xml:space="preserve"> </w:t>
      </w:r>
      <w:r w:rsidRPr="00AF57E6">
        <w:rPr>
          <w:noProof/>
        </w:rPr>
        <w:t>signs</w:t>
      </w:r>
      <w:r>
        <w:t xml:space="preserve"> of </w:t>
      </w:r>
      <w:r w:rsidRPr="00AF57E6">
        <w:rPr>
          <w:noProof/>
        </w:rPr>
        <w:t>ill health</w:t>
      </w:r>
      <w:r>
        <w:t>, such as:</w:t>
      </w:r>
    </w:p>
    <w:p w14:paraId="7589D83E" w14:textId="77777777" w:rsidR="006D5635" w:rsidRDefault="006D5635" w:rsidP="006D5635">
      <w:pPr>
        <w:pStyle w:val="ListParagraph"/>
        <w:numPr>
          <w:ilvl w:val="2"/>
          <w:numId w:val="13"/>
        </w:numPr>
        <w:spacing w:before="0"/>
        <w:contextualSpacing/>
      </w:pPr>
      <w:r>
        <w:t>withdrawal from feed and water</w:t>
      </w:r>
    </w:p>
    <w:p w14:paraId="4439A9D7" w14:textId="784CC8B2" w:rsidR="006D5635" w:rsidRDefault="006D5635" w:rsidP="006D5635">
      <w:pPr>
        <w:pStyle w:val="ListParagraph"/>
        <w:numPr>
          <w:ilvl w:val="2"/>
          <w:numId w:val="13"/>
        </w:numPr>
        <w:spacing w:before="0"/>
        <w:contextualSpacing/>
      </w:pPr>
      <w:r>
        <w:t>behavioural changes</w:t>
      </w:r>
    </w:p>
    <w:p w14:paraId="34BC3D31" w14:textId="74A10D0D" w:rsidR="00ED63DA" w:rsidRDefault="00ED63DA" w:rsidP="006D5635">
      <w:pPr>
        <w:pStyle w:val="ListParagraph"/>
        <w:numPr>
          <w:ilvl w:val="2"/>
          <w:numId w:val="13"/>
        </w:numPr>
        <w:spacing w:before="0"/>
        <w:contextualSpacing/>
      </w:pPr>
      <w:r>
        <w:t>lameness</w:t>
      </w:r>
    </w:p>
    <w:p w14:paraId="617E9359" w14:textId="0948F05F" w:rsidR="00ED63DA" w:rsidRDefault="00ED63DA" w:rsidP="006D5635">
      <w:pPr>
        <w:pStyle w:val="ListParagraph"/>
        <w:numPr>
          <w:ilvl w:val="2"/>
          <w:numId w:val="13"/>
        </w:numPr>
        <w:spacing w:before="0"/>
        <w:contextualSpacing/>
      </w:pPr>
      <w:r>
        <w:t>laboured breathing</w:t>
      </w:r>
    </w:p>
    <w:p w14:paraId="2DDB93D3" w14:textId="7A9DC768" w:rsidR="00ED63DA" w:rsidRDefault="00ED63DA" w:rsidP="006D5635">
      <w:pPr>
        <w:pStyle w:val="ListParagraph"/>
        <w:numPr>
          <w:ilvl w:val="2"/>
          <w:numId w:val="13"/>
        </w:numPr>
        <w:spacing w:before="0"/>
        <w:contextualSpacing/>
      </w:pPr>
      <w:r>
        <w:lastRenderedPageBreak/>
        <w:t xml:space="preserve">hair </w:t>
      </w:r>
      <w:r w:rsidRPr="004C4D7D">
        <w:rPr>
          <w:noProof/>
        </w:rPr>
        <w:t>loos</w:t>
      </w:r>
    </w:p>
    <w:p w14:paraId="73357A3D" w14:textId="2C551F54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 w:rsidRPr="00726EA9">
        <w:rPr>
          <w:rFonts w:eastAsia="Calibri" w:cs="Times New Roman"/>
        </w:rPr>
        <w:t xml:space="preserve">Observe cattle </w:t>
      </w:r>
      <w:r w:rsidR="00852833">
        <w:rPr>
          <w:rFonts w:eastAsia="Calibri" w:cs="Times New Roman"/>
        </w:rPr>
        <w:t>daily and frequently as specified</w:t>
      </w:r>
      <w:r>
        <w:t xml:space="preserve"> </w:t>
      </w:r>
    </w:p>
    <w:p w14:paraId="0270E142" w14:textId="021C8C79" w:rsidR="00ED63DA" w:rsidRDefault="00ED63DA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Examine pen floors and walls for signs of illness </w:t>
      </w:r>
      <w:r w:rsidR="00EB1D50">
        <w:t>(</w:t>
      </w:r>
      <w:r>
        <w:t>e.g., blood, diarrhea)</w:t>
      </w:r>
    </w:p>
    <w:p w14:paraId="659F6DE5" w14:textId="3E920259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Identify sick or problem cattle</w:t>
      </w:r>
    </w:p>
    <w:p w14:paraId="7F85DBAF" w14:textId="54B410FB" w:rsidR="006D5635" w:rsidRDefault="006D5635" w:rsidP="00ED63DA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Check cattle for presence of external parasites</w:t>
      </w:r>
      <w:r w:rsidR="00A42D9F">
        <w:t xml:space="preserve">  </w:t>
      </w:r>
    </w:p>
    <w:p w14:paraId="4D49C208" w14:textId="52326AF1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Move any </w:t>
      </w:r>
      <w:r w:rsidR="00A1133C">
        <w:t>cattle showing signs of illness</w:t>
      </w:r>
      <w:r>
        <w:t xml:space="preserve"> to the </w:t>
      </w:r>
      <w:r w:rsidR="00A42D9F">
        <w:t xml:space="preserve">treatment facility </w:t>
      </w:r>
      <w:r>
        <w:t>(e.g., cattle hospital, separate pen)</w:t>
      </w:r>
    </w:p>
    <w:p w14:paraId="21A597AE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Report issues with the cattle </w:t>
      </w:r>
      <w:r>
        <w:t>to management</w:t>
      </w:r>
    </w:p>
    <w:p w14:paraId="68B8C1D4" w14:textId="77777777" w:rsidR="006D5635" w:rsidRPr="004527AC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  <w:rPr>
          <w:rFonts w:eastAsia="Calibri" w:cs="Times New Roman"/>
        </w:rPr>
      </w:pPr>
      <w:r w:rsidRPr="00C90233">
        <w:rPr>
          <w:rFonts w:cs="Arial"/>
          <w:shd w:val="clear" w:color="auto" w:fill="FFFFFF"/>
        </w:rPr>
        <w:t xml:space="preserve">Seek assistance immediately for any </w:t>
      </w:r>
      <w:r>
        <w:rPr>
          <w:rFonts w:cs="Arial"/>
          <w:shd w:val="clear" w:color="auto" w:fill="FFFFFF"/>
        </w:rPr>
        <w:t>cattle</w:t>
      </w:r>
      <w:r w:rsidRPr="00C90233">
        <w:rPr>
          <w:rFonts w:cs="Arial"/>
          <w:shd w:val="clear" w:color="auto" w:fill="FFFFFF"/>
        </w:rPr>
        <w:t xml:space="preserve"> health emergency</w:t>
      </w:r>
    </w:p>
    <w:p w14:paraId="12F0D722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Make cattle culling suggestions to management </w:t>
      </w:r>
    </w:p>
    <w:p w14:paraId="500503CE" w14:textId="77777777" w:rsidR="006D5635" w:rsidRDefault="006D5635" w:rsidP="006D5635">
      <w:pPr>
        <w:pStyle w:val="ListParagraph"/>
        <w:numPr>
          <w:ilvl w:val="0"/>
          <w:numId w:val="13"/>
        </w:numPr>
        <w:spacing w:before="0"/>
        <w:ind w:left="714" w:hanging="357"/>
        <w:contextualSpacing/>
      </w:pPr>
      <w:r>
        <w:t xml:space="preserve">Assist </w:t>
      </w:r>
      <w:r w:rsidRPr="006E09CA">
        <w:t>veterinarians when required</w:t>
      </w:r>
      <w:r>
        <w:t xml:space="preserve"> and as directed</w:t>
      </w:r>
    </w:p>
    <w:p w14:paraId="6B6FD4B1" w14:textId="6C60C964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Restrain the </w:t>
      </w:r>
      <w:r w:rsidR="0024749C">
        <w:t>cattle</w:t>
      </w:r>
      <w:r>
        <w:t xml:space="preserve">, if needed, securely and safely in a manner that meets duty of care requirements under animal welfare legislation </w:t>
      </w:r>
    </w:p>
    <w:p w14:paraId="3C3F88DB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Dispose of veterinary waste </w:t>
      </w:r>
    </w:p>
    <w:p w14:paraId="6C720B74" w14:textId="77777777" w:rsidR="006D5635" w:rsidRDefault="006D5635" w:rsidP="006D5635">
      <w:pPr>
        <w:pStyle w:val="ListParagraph"/>
        <w:numPr>
          <w:ilvl w:val="0"/>
          <w:numId w:val="13"/>
        </w:numPr>
        <w:spacing w:before="0"/>
        <w:ind w:left="714" w:hanging="357"/>
        <w:contextualSpacing/>
      </w:pPr>
      <w:r>
        <w:t xml:space="preserve">Assist with the examination and treatment of ill animals </w:t>
      </w:r>
    </w:p>
    <w:p w14:paraId="6E2E4F6F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Monitor cattle for any symptoms of sickness</w:t>
      </w:r>
    </w:p>
    <w:p w14:paraId="01AA3D8E" w14:textId="581AE3B5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Assess animals prior to carrying out treatment procedure </w:t>
      </w:r>
    </w:p>
    <w:p w14:paraId="7B08172C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Assist with the administration of treatment</w:t>
      </w:r>
    </w:p>
    <w:p w14:paraId="006DE1BC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Record treatment</w:t>
      </w:r>
    </w:p>
    <w:p w14:paraId="127993C9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Conduct cattle euthanization </w:t>
      </w:r>
    </w:p>
    <w:p w14:paraId="5D27391F" w14:textId="77777777" w:rsidR="006D5635" w:rsidRDefault="006D5635" w:rsidP="006D5635">
      <w:pPr>
        <w:pStyle w:val="ListParagraph"/>
        <w:numPr>
          <w:ilvl w:val="0"/>
          <w:numId w:val="13"/>
        </w:numPr>
        <w:spacing w:before="0"/>
        <w:ind w:left="714" w:hanging="357"/>
        <w:contextualSpacing/>
      </w:pPr>
      <w:r>
        <w:t xml:space="preserve">Deliver basic treatments to cattle, under direction </w:t>
      </w:r>
    </w:p>
    <w:p w14:paraId="44C73AF5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Prepare the work area and equipment required</w:t>
      </w:r>
    </w:p>
    <w:p w14:paraId="2A2D9F53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Obtain the appropriate medication or treatment to be delivered </w:t>
      </w:r>
    </w:p>
    <w:p w14:paraId="3345F038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Verify that any prescribed medication is current, uncontaminated and for the intended animal</w:t>
      </w:r>
    </w:p>
    <w:p w14:paraId="1D1D6F9C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Verify the required dose of the medication or treatment to deliver</w:t>
      </w:r>
    </w:p>
    <w:p w14:paraId="0D4F704B" w14:textId="77777777" w:rsidR="006D5635" w:rsidRPr="00152530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 w:rsidRPr="00152530">
        <w:rPr>
          <w:rFonts w:eastAsia="Calibri" w:cs="Times New Roman"/>
        </w:rPr>
        <w:t xml:space="preserve">Approach </w:t>
      </w:r>
      <w:r>
        <w:rPr>
          <w:rFonts w:eastAsia="Calibri" w:cs="Times New Roman"/>
        </w:rPr>
        <w:t>animal receiving treatment in</w:t>
      </w:r>
      <w:r w:rsidRPr="00152530">
        <w:rPr>
          <w:rFonts w:eastAsia="Calibri" w:cs="Times New Roman"/>
        </w:rPr>
        <w:t xml:space="preserve"> a calm and confident manner</w:t>
      </w:r>
      <w:r>
        <w:rPr>
          <w:rFonts w:eastAsia="Calibri" w:cs="Times New Roman"/>
        </w:rPr>
        <w:t xml:space="preserve"> that</w:t>
      </w:r>
      <w:r w:rsidRPr="00152530">
        <w:rPr>
          <w:rFonts w:eastAsia="Calibri" w:cs="Times New Roman"/>
        </w:rPr>
        <w:t xml:space="preserve"> minimize</w:t>
      </w:r>
      <w:r>
        <w:rPr>
          <w:rFonts w:eastAsia="Calibri" w:cs="Times New Roman"/>
        </w:rPr>
        <w:t>s</w:t>
      </w:r>
      <w:r w:rsidRPr="00152530">
        <w:rPr>
          <w:rFonts w:eastAsia="Calibri" w:cs="Times New Roman"/>
        </w:rPr>
        <w:t xml:space="preserve"> stress </w:t>
      </w:r>
    </w:p>
    <w:p w14:paraId="3B939EB3" w14:textId="77777777" w:rsidR="006D5635" w:rsidRPr="00C77682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Move animal to chute or other designated location </w:t>
      </w:r>
      <w:r w:rsidR="00A42D9F">
        <w:t xml:space="preserve">  </w:t>
      </w:r>
    </w:p>
    <w:p w14:paraId="293C0E5F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Restrain animal securely and safely </w:t>
      </w:r>
    </w:p>
    <w:p w14:paraId="00002816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Use the appropriate technique(s) to give the specified medication or treatment </w:t>
      </w:r>
    </w:p>
    <w:p w14:paraId="210E71BE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Seek assistance when it is not possible to deliver the specified treatment to the cattle</w:t>
      </w:r>
    </w:p>
    <w:p w14:paraId="422E3DC6" w14:textId="77777777" w:rsidR="006D5635" w:rsidRPr="00814AE3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 w:rsidRPr="00E2548B">
        <w:rPr>
          <w:rFonts w:eastAsia="Calibri" w:cs="Times New Roman"/>
        </w:rPr>
        <w:t xml:space="preserve">Return </w:t>
      </w:r>
      <w:r>
        <w:rPr>
          <w:rFonts w:eastAsia="Calibri" w:cs="Times New Roman"/>
        </w:rPr>
        <w:t>animal to the designated</w:t>
      </w:r>
      <w:r w:rsidRPr="00E2548B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location following the treatment</w:t>
      </w:r>
      <w:r w:rsidRPr="00E2548B">
        <w:rPr>
          <w:rFonts w:eastAsia="Calibri" w:cs="Times New Roman"/>
        </w:rPr>
        <w:t xml:space="preserve"> </w:t>
      </w:r>
    </w:p>
    <w:p w14:paraId="03049B97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Observe animal after treatment for signs of problems</w:t>
      </w:r>
    </w:p>
    <w:p w14:paraId="62D1AE58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Report abnormal behaviour or problems following the treatment to management</w:t>
      </w:r>
    </w:p>
    <w:p w14:paraId="211A528B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 w:rsidRPr="00C90233">
        <w:rPr>
          <w:rFonts w:cs="Arial"/>
          <w:shd w:val="clear" w:color="auto" w:fill="FFFFFF"/>
        </w:rPr>
        <w:t xml:space="preserve">Seek assistance immediately for any </w:t>
      </w:r>
      <w:r>
        <w:rPr>
          <w:rFonts w:cs="Arial"/>
          <w:shd w:val="clear" w:color="auto" w:fill="FFFFFF"/>
        </w:rPr>
        <w:t>cattle</w:t>
      </w:r>
      <w:r w:rsidRPr="00C90233">
        <w:rPr>
          <w:rFonts w:cs="Arial"/>
          <w:shd w:val="clear" w:color="auto" w:fill="FFFFFF"/>
        </w:rPr>
        <w:t xml:space="preserve"> health emergency</w:t>
      </w:r>
    </w:p>
    <w:p w14:paraId="09DD708C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 xml:space="preserve">Dispose of waste from the treatment </w:t>
      </w:r>
    </w:p>
    <w:p w14:paraId="0F335A5E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Clean equipment used to deliver treatment</w:t>
      </w:r>
    </w:p>
    <w:p w14:paraId="401E81C5" w14:textId="77777777" w:rsidR="006D5635" w:rsidRDefault="006D5635" w:rsidP="006D5635">
      <w:pPr>
        <w:pStyle w:val="ListParagraph"/>
        <w:numPr>
          <w:ilvl w:val="1"/>
          <w:numId w:val="13"/>
        </w:numPr>
        <w:spacing w:before="0"/>
        <w:ind w:left="1434" w:hanging="357"/>
        <w:contextualSpacing/>
      </w:pPr>
      <w:r>
        <w:t>Record treatment</w:t>
      </w:r>
    </w:p>
    <w:p w14:paraId="6D653031" w14:textId="77777777" w:rsidR="006D5635" w:rsidRPr="00C77682" w:rsidRDefault="006D5635" w:rsidP="006D5635">
      <w:pPr>
        <w:pStyle w:val="ListParagraph"/>
        <w:numPr>
          <w:ilvl w:val="0"/>
          <w:numId w:val="8"/>
        </w:numPr>
        <w:shd w:val="clear" w:color="auto" w:fill="FFFFFF"/>
        <w:spacing w:before="30" w:after="0" w:line="288" w:lineRule="atLeast"/>
        <w:contextualSpacing/>
      </w:pPr>
      <w:r w:rsidRPr="00C77682">
        <w:t>Deliver routine husbandry procedures</w:t>
      </w:r>
      <w:r>
        <w:t xml:space="preserve"> under the direction of a supervisor or manager</w:t>
      </w:r>
    </w:p>
    <w:p w14:paraId="5DF6A888" w14:textId="77777777" w:rsidR="006D5635" w:rsidRDefault="006D5635" w:rsidP="006D5635">
      <w:pPr>
        <w:numPr>
          <w:ilvl w:val="1"/>
          <w:numId w:val="8"/>
        </w:numPr>
        <w:shd w:val="clear" w:color="auto" w:fill="FFFFFF"/>
        <w:spacing w:before="30" w:after="0" w:line="288" w:lineRule="atLeast"/>
      </w:pPr>
      <w:r>
        <w:t>Prepare the work area, materials and equipment required for the procedure</w:t>
      </w:r>
    </w:p>
    <w:p w14:paraId="5AAC566D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>Identify the cattle to receive the husbandry procedure (</w:t>
      </w:r>
      <w:r>
        <w:t>e.g., tagging, dehorning, castration)</w:t>
      </w:r>
    </w:p>
    <w:p w14:paraId="207C7874" w14:textId="4E2C680B" w:rsidR="006D5635" w:rsidRPr="00CB0BDC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586962">
        <w:rPr>
          <w:rFonts w:eastAsia="Calibri" w:cs="Times New Roman"/>
        </w:rPr>
        <w:t xml:space="preserve">Approach </w:t>
      </w:r>
      <w:r w:rsidR="0024749C">
        <w:rPr>
          <w:rFonts w:eastAsia="Calibri" w:cs="Times New Roman"/>
        </w:rPr>
        <w:t>cattle</w:t>
      </w:r>
      <w:r w:rsidR="0024749C" w:rsidRPr="00586962">
        <w:rPr>
          <w:rFonts w:eastAsia="Calibri" w:cs="Times New Roman"/>
        </w:rPr>
        <w:t xml:space="preserve"> </w:t>
      </w:r>
      <w:r w:rsidRPr="00586962">
        <w:rPr>
          <w:rFonts w:eastAsia="Calibri" w:cs="Times New Roman"/>
        </w:rPr>
        <w:t>receiving treatment quietly in a calm and confident manner</w:t>
      </w:r>
      <w:r>
        <w:rPr>
          <w:rFonts w:eastAsia="Calibri" w:cs="Times New Roman"/>
        </w:rPr>
        <w:t xml:space="preserve"> </w:t>
      </w:r>
      <w:r w:rsidRPr="00586962">
        <w:rPr>
          <w:rFonts w:eastAsia="Calibri" w:cs="Times New Roman"/>
        </w:rPr>
        <w:t xml:space="preserve">to minimize stress </w:t>
      </w:r>
    </w:p>
    <w:p w14:paraId="6225C059" w14:textId="18A03C73" w:rsidR="006D5635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</w:pPr>
      <w:r>
        <w:t xml:space="preserve">Move </w:t>
      </w:r>
      <w:r w:rsidR="0024749C">
        <w:t xml:space="preserve">cattle </w:t>
      </w:r>
      <w:r>
        <w:t>to the designated location for the procedure (e.g., chute, corral system, pen)</w:t>
      </w:r>
    </w:p>
    <w:p w14:paraId="5D50F7BD" w14:textId="77777777" w:rsidR="006D5635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</w:pPr>
      <w:r>
        <w:lastRenderedPageBreak/>
        <w:t xml:space="preserve">Restrain the animal securely and safely </w:t>
      </w:r>
    </w:p>
    <w:p w14:paraId="063CEC99" w14:textId="4D911284" w:rsidR="006D5635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</w:pPr>
      <w:r>
        <w:t xml:space="preserve">Prepare the animal for the husbandry </w:t>
      </w:r>
      <w:r w:rsidR="00600970">
        <w:t>protocol</w:t>
      </w:r>
    </w:p>
    <w:p w14:paraId="6A4D6260" w14:textId="518033F5" w:rsidR="006D5635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</w:pPr>
      <w:r>
        <w:t xml:space="preserve">Use the appropriate technique to carry out the husbandry </w:t>
      </w:r>
      <w:r w:rsidR="00600970">
        <w:t>protocol</w:t>
      </w:r>
    </w:p>
    <w:p w14:paraId="35C3F0F1" w14:textId="77777777" w:rsidR="006D5635" w:rsidRDefault="006D5635" w:rsidP="006D5635">
      <w:pPr>
        <w:numPr>
          <w:ilvl w:val="1"/>
          <w:numId w:val="8"/>
        </w:numPr>
        <w:shd w:val="clear" w:color="auto" w:fill="FFFFFF"/>
        <w:spacing w:before="30" w:after="0" w:line="288" w:lineRule="atLeast"/>
      </w:pPr>
      <w:r>
        <w:t xml:space="preserve">Dispose of waste from the husbandry procedures </w:t>
      </w:r>
    </w:p>
    <w:p w14:paraId="38FF0EE4" w14:textId="77777777" w:rsidR="006D5635" w:rsidRPr="000C2639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</w:pPr>
      <w:r w:rsidRPr="000C2639">
        <w:t xml:space="preserve">Return the </w:t>
      </w:r>
      <w:r>
        <w:t>animal</w:t>
      </w:r>
      <w:r w:rsidRPr="000C2639">
        <w:t xml:space="preserve"> safely to the </w:t>
      </w:r>
      <w:r>
        <w:t>designated</w:t>
      </w:r>
      <w:r w:rsidRPr="000C2639">
        <w:t xml:space="preserve"> area at the conclusion of the procedure </w:t>
      </w:r>
    </w:p>
    <w:p w14:paraId="2BEB034B" w14:textId="4789D1C7" w:rsidR="006D5635" w:rsidRPr="000C2639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</w:pPr>
      <w:r>
        <w:t xml:space="preserve">Observe animal after receiving the husbandry </w:t>
      </w:r>
      <w:r w:rsidR="00ED63DA">
        <w:t>protocol</w:t>
      </w:r>
      <w:r w:rsidR="00600970">
        <w:t xml:space="preserve"> </w:t>
      </w:r>
      <w:r>
        <w:t>for signs of problems</w:t>
      </w:r>
    </w:p>
    <w:p w14:paraId="71EA0C24" w14:textId="77777777" w:rsidR="006D5635" w:rsidRPr="000C2639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</w:pPr>
      <w:r>
        <w:t xml:space="preserve">Report any unusual signs or problems to management immediately </w:t>
      </w:r>
    </w:p>
    <w:p w14:paraId="3AE0AE40" w14:textId="77777777" w:rsidR="006D5635" w:rsidRPr="00E2548B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  <w:rPr>
          <w:rFonts w:eastAsia="Calibri" w:cs="Times New Roman"/>
        </w:rPr>
      </w:pPr>
      <w:r w:rsidRPr="000C2639">
        <w:t>Seek assistance</w:t>
      </w:r>
      <w:r w:rsidRPr="00C90233">
        <w:rPr>
          <w:rFonts w:cs="Arial"/>
          <w:shd w:val="clear" w:color="auto" w:fill="FFFFFF"/>
        </w:rPr>
        <w:t xml:space="preserve"> immediately for any </w:t>
      </w:r>
      <w:r>
        <w:rPr>
          <w:rFonts w:cs="Arial"/>
          <w:shd w:val="clear" w:color="auto" w:fill="FFFFFF"/>
        </w:rPr>
        <w:t>cattle</w:t>
      </w:r>
      <w:r w:rsidRPr="00C90233">
        <w:rPr>
          <w:rFonts w:cs="Arial"/>
          <w:shd w:val="clear" w:color="auto" w:fill="FFFFFF"/>
        </w:rPr>
        <w:t xml:space="preserve"> health emergency</w:t>
      </w:r>
    </w:p>
    <w:p w14:paraId="588999C0" w14:textId="77777777" w:rsidR="006D5635" w:rsidRDefault="006D5635" w:rsidP="006D5635">
      <w:pPr>
        <w:numPr>
          <w:ilvl w:val="1"/>
          <w:numId w:val="8"/>
        </w:numPr>
        <w:shd w:val="clear" w:color="auto" w:fill="FFFFFF"/>
        <w:spacing w:before="30" w:after="0" w:line="288" w:lineRule="atLeast"/>
      </w:pPr>
      <w:r>
        <w:t xml:space="preserve">Make cattle culling suggestions to the manager or supervisor </w:t>
      </w:r>
    </w:p>
    <w:p w14:paraId="31DC460C" w14:textId="77777777" w:rsidR="006D5635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</w:pPr>
      <w:r>
        <w:t>Store medications and equipment for husbandry procedures in accordance with veterinary instructions and farm procedures</w:t>
      </w:r>
    </w:p>
    <w:p w14:paraId="6A781864" w14:textId="77777777" w:rsidR="006D5635" w:rsidRDefault="006D5635" w:rsidP="006D5635">
      <w:pPr>
        <w:pStyle w:val="ListParagraph"/>
        <w:numPr>
          <w:ilvl w:val="1"/>
          <w:numId w:val="8"/>
        </w:numPr>
        <w:shd w:val="clear" w:color="auto" w:fill="FFFFFF"/>
        <w:spacing w:before="30" w:after="0" w:line="288" w:lineRule="atLeast"/>
        <w:contextualSpacing/>
      </w:pPr>
      <w:r>
        <w:t>Maintain equipment for husbandry procedures in accordance with veterinary instructions and farm procedures</w:t>
      </w:r>
    </w:p>
    <w:p w14:paraId="1C4CB2F6" w14:textId="77777777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 xml:space="preserve">Monitor cattle in their accommodation to ensure their health and welfare are maintained </w:t>
      </w:r>
    </w:p>
    <w:p w14:paraId="457A39CB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FA4EB6">
        <w:rPr>
          <w:rFonts w:eastAsia="Calibri" w:cs="Times New Roman"/>
        </w:rPr>
        <w:t xml:space="preserve">Monitor environmental conditions and accommodation to ensure that they </w:t>
      </w:r>
      <w:r>
        <w:rPr>
          <w:rFonts w:eastAsia="Calibri" w:cs="Times New Roman"/>
        </w:rPr>
        <w:t>meet</w:t>
      </w:r>
      <w:r w:rsidRPr="00FA4EB6">
        <w:rPr>
          <w:rFonts w:eastAsia="Calibri" w:cs="Times New Roman"/>
        </w:rPr>
        <w:t xml:space="preserve"> the needs of the cattle (e.g., allow necessary freedom of movement, minimize stress)</w:t>
      </w:r>
    </w:p>
    <w:p w14:paraId="7D0803F3" w14:textId="6FE00A15" w:rsidR="00600970" w:rsidRDefault="00600970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Monitor  </w:t>
      </w:r>
      <w:r w:rsidR="006D5635" w:rsidRPr="00FA4EB6">
        <w:rPr>
          <w:rFonts w:eastAsia="Calibri" w:cs="Times New Roman"/>
        </w:rPr>
        <w:t>materials (e.g., bedding, f</w:t>
      </w:r>
      <w:r w:rsidR="006D5635">
        <w:rPr>
          <w:rFonts w:eastAsia="Calibri" w:cs="Times New Roman"/>
        </w:rPr>
        <w:t>ee</w:t>
      </w:r>
      <w:r w:rsidR="006D5635" w:rsidRPr="00FA4EB6">
        <w:rPr>
          <w:rFonts w:eastAsia="Calibri" w:cs="Times New Roman"/>
        </w:rPr>
        <w:t xml:space="preserve">d, water) </w:t>
      </w:r>
    </w:p>
    <w:p w14:paraId="378C6E00" w14:textId="13B3D4AB" w:rsidR="006D5635" w:rsidRPr="00FA4EB6" w:rsidRDefault="00600970" w:rsidP="00C85EC8">
      <w:pPr>
        <w:pStyle w:val="ListParagraph"/>
        <w:numPr>
          <w:ilvl w:val="1"/>
          <w:numId w:val="8"/>
        </w:numPr>
        <w:spacing w:before="0" w:after="0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Report issues to supervisor  </w:t>
      </w:r>
    </w:p>
    <w:p w14:paraId="310259BF" w14:textId="77777777" w:rsidR="006D5635" w:rsidRDefault="006D5635" w:rsidP="006D5635">
      <w:pPr>
        <w:numPr>
          <w:ilvl w:val="0"/>
          <w:numId w:val="8"/>
        </w:numPr>
        <w:shd w:val="clear" w:color="auto" w:fill="FFFFFF"/>
        <w:spacing w:before="30" w:after="0" w:line="288" w:lineRule="atLeast"/>
      </w:pPr>
      <w:r>
        <w:t>Assist with culling of cattle</w:t>
      </w:r>
    </w:p>
    <w:p w14:paraId="3EF41561" w14:textId="2BC88A66" w:rsidR="006D5635" w:rsidRDefault="00600970" w:rsidP="00116755">
      <w:pPr>
        <w:numPr>
          <w:ilvl w:val="1"/>
          <w:numId w:val="8"/>
        </w:numPr>
        <w:shd w:val="clear" w:color="auto" w:fill="FFFFFF"/>
        <w:spacing w:before="30" w:after="0" w:line="288" w:lineRule="atLeast"/>
      </w:pPr>
      <w:r>
        <w:t xml:space="preserve">Make culling suggestions to manager or supervisor based on </w:t>
      </w:r>
      <w:r w:rsidR="006D5635">
        <w:t>criteria for culling cattle, such as:</w:t>
      </w:r>
    </w:p>
    <w:p w14:paraId="34E50B92" w14:textId="77777777" w:rsidR="006D5635" w:rsidRDefault="006D5635" w:rsidP="006D5635">
      <w:pPr>
        <w:numPr>
          <w:ilvl w:val="2"/>
          <w:numId w:val="8"/>
        </w:numPr>
        <w:shd w:val="clear" w:color="auto" w:fill="FFFFFF"/>
        <w:spacing w:before="30" w:after="0" w:line="288" w:lineRule="atLeast"/>
      </w:pPr>
      <w:r>
        <w:t>body condition</w:t>
      </w:r>
    </w:p>
    <w:p w14:paraId="51F9B801" w14:textId="77777777" w:rsidR="006D5635" w:rsidRDefault="006D5635" w:rsidP="006D5635">
      <w:pPr>
        <w:numPr>
          <w:ilvl w:val="2"/>
          <w:numId w:val="8"/>
        </w:numPr>
        <w:shd w:val="clear" w:color="auto" w:fill="FFFFFF"/>
        <w:spacing w:before="30" w:after="0" w:line="288" w:lineRule="atLeast"/>
      </w:pPr>
      <w:r>
        <w:t>ability to gain weight</w:t>
      </w:r>
    </w:p>
    <w:p w14:paraId="60214444" w14:textId="77777777" w:rsidR="006D5635" w:rsidRDefault="006D5635" w:rsidP="006D5635">
      <w:pPr>
        <w:numPr>
          <w:ilvl w:val="2"/>
          <w:numId w:val="8"/>
        </w:numPr>
        <w:shd w:val="clear" w:color="auto" w:fill="FFFFFF"/>
        <w:spacing w:before="30" w:after="0" w:line="288" w:lineRule="atLeast"/>
      </w:pPr>
      <w:r>
        <w:t>age</w:t>
      </w:r>
    </w:p>
    <w:p w14:paraId="7744CFEC" w14:textId="77777777" w:rsidR="006D5635" w:rsidRDefault="006D5635" w:rsidP="006D5635">
      <w:pPr>
        <w:numPr>
          <w:ilvl w:val="2"/>
          <w:numId w:val="8"/>
        </w:numPr>
        <w:shd w:val="clear" w:color="auto" w:fill="FFFFFF"/>
        <w:spacing w:before="30" w:after="0" w:line="288" w:lineRule="atLeast"/>
      </w:pPr>
      <w:r>
        <w:t>conformation</w:t>
      </w:r>
    </w:p>
    <w:p w14:paraId="25E98E2B" w14:textId="77777777" w:rsidR="006D5635" w:rsidRDefault="006D5635" w:rsidP="006D5635">
      <w:pPr>
        <w:numPr>
          <w:ilvl w:val="2"/>
          <w:numId w:val="8"/>
        </w:numPr>
        <w:shd w:val="clear" w:color="auto" w:fill="FFFFFF"/>
        <w:spacing w:before="30" w:after="0" w:line="288" w:lineRule="atLeast"/>
      </w:pPr>
      <w:r>
        <w:t>temperament</w:t>
      </w:r>
    </w:p>
    <w:p w14:paraId="0BFFBDCC" w14:textId="77777777" w:rsidR="006D5635" w:rsidRDefault="006D5635" w:rsidP="006D5635">
      <w:pPr>
        <w:numPr>
          <w:ilvl w:val="2"/>
          <w:numId w:val="8"/>
        </w:numPr>
        <w:shd w:val="clear" w:color="auto" w:fill="FFFFFF"/>
        <w:spacing w:before="30" w:after="0" w:line="288" w:lineRule="atLeast"/>
      </w:pPr>
      <w:r>
        <w:t xml:space="preserve">health </w:t>
      </w:r>
    </w:p>
    <w:p w14:paraId="6D20FB19" w14:textId="77777777" w:rsidR="006D5635" w:rsidRDefault="006D5635" w:rsidP="006D5635">
      <w:pPr>
        <w:numPr>
          <w:ilvl w:val="1"/>
          <w:numId w:val="8"/>
        </w:numPr>
        <w:shd w:val="clear" w:color="auto" w:fill="FFFFFF"/>
        <w:spacing w:before="30" w:after="0" w:line="288" w:lineRule="atLeast"/>
      </w:pPr>
      <w:r>
        <w:t>Monitor cattle condition</w:t>
      </w:r>
    </w:p>
    <w:p w14:paraId="34ADB277" w14:textId="11F11EF4" w:rsidR="006D5635" w:rsidRDefault="006D5635" w:rsidP="006D5635">
      <w:pPr>
        <w:numPr>
          <w:ilvl w:val="1"/>
          <w:numId w:val="8"/>
        </w:numPr>
        <w:shd w:val="clear" w:color="auto" w:fill="FFFFFF"/>
        <w:spacing w:before="30" w:after="0" w:line="288" w:lineRule="atLeast"/>
      </w:pPr>
      <w:r>
        <w:t>S</w:t>
      </w:r>
      <w:r w:rsidRPr="001B1CD9">
        <w:t xml:space="preserve">eparate </w:t>
      </w:r>
      <w:r w:rsidR="0024749C">
        <w:t>cattle</w:t>
      </w:r>
      <w:r w:rsidR="00ED63DA">
        <w:t xml:space="preserve"> </w:t>
      </w:r>
      <w:r>
        <w:t>on cull list</w:t>
      </w:r>
      <w:r w:rsidRPr="001B1CD9">
        <w:t xml:space="preserve"> into a pen or corral </w:t>
      </w:r>
      <w:r>
        <w:t xml:space="preserve">as directed </w:t>
      </w:r>
    </w:p>
    <w:p w14:paraId="06A44644" w14:textId="64DEB331" w:rsidR="006D5635" w:rsidRDefault="006D5635" w:rsidP="006D5635">
      <w:pPr>
        <w:numPr>
          <w:ilvl w:val="1"/>
          <w:numId w:val="8"/>
        </w:numPr>
        <w:shd w:val="clear" w:color="auto" w:fill="FFFFFF"/>
        <w:spacing w:before="30" w:after="0" w:line="288" w:lineRule="atLeast"/>
      </w:pPr>
      <w:r>
        <w:t xml:space="preserve">Load </w:t>
      </w:r>
      <w:r w:rsidR="0024749C">
        <w:t xml:space="preserve">cattle </w:t>
      </w:r>
      <w:r>
        <w:t xml:space="preserve">to be culled into the designated stock trailer for transport to a designated location </w:t>
      </w:r>
    </w:p>
    <w:p w14:paraId="672859AB" w14:textId="77777777" w:rsidR="006D5635" w:rsidRPr="007942B0" w:rsidRDefault="006D5635" w:rsidP="006D5635">
      <w:pPr>
        <w:pStyle w:val="ListParagraph"/>
        <w:numPr>
          <w:ilvl w:val="0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>Follow procedures for management of dead stock</w:t>
      </w:r>
    </w:p>
    <w:p w14:paraId="62FC660E" w14:textId="799DBF43" w:rsidR="006D5635" w:rsidRPr="00655A90" w:rsidRDefault="006D5635" w:rsidP="00ED63DA">
      <w:pPr>
        <w:pStyle w:val="ListParagraph"/>
        <w:numPr>
          <w:ilvl w:val="1"/>
          <w:numId w:val="8"/>
        </w:numPr>
        <w:spacing w:before="0"/>
        <w:contextualSpacing/>
      </w:pPr>
      <w:r>
        <w:rPr>
          <w:rFonts w:eastAsia="Calibri" w:cs="Times New Roman"/>
        </w:rPr>
        <w:t>Identify dead stock</w:t>
      </w:r>
    </w:p>
    <w:p w14:paraId="54E40927" w14:textId="77777777" w:rsidR="006D5635" w:rsidRPr="00ED63DA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rPr>
          <w:rFonts w:eastAsia="Calibri" w:cs="Times New Roman"/>
        </w:rPr>
        <w:t xml:space="preserve">Move dead stock to appropriate location </w:t>
      </w:r>
    </w:p>
    <w:p w14:paraId="4B3FF43C" w14:textId="77777777" w:rsidR="002836E4" w:rsidRPr="00ED63DA" w:rsidRDefault="002836E4" w:rsidP="006D5635">
      <w:pPr>
        <w:pStyle w:val="ListParagraph"/>
        <w:numPr>
          <w:ilvl w:val="1"/>
          <w:numId w:val="8"/>
        </w:numPr>
        <w:spacing w:before="0"/>
        <w:contextualSpacing/>
      </w:pPr>
      <w:r>
        <w:rPr>
          <w:rFonts w:eastAsia="Calibri" w:cs="Times New Roman"/>
        </w:rPr>
        <w:t>Record dead stock</w:t>
      </w:r>
    </w:p>
    <w:p w14:paraId="6F897E2E" w14:textId="7C61E41F" w:rsidR="002836E4" w:rsidRPr="00655A90" w:rsidRDefault="00ED63DA" w:rsidP="006D5635">
      <w:pPr>
        <w:pStyle w:val="ListParagraph"/>
        <w:numPr>
          <w:ilvl w:val="1"/>
          <w:numId w:val="8"/>
        </w:numPr>
        <w:spacing w:before="0"/>
        <w:contextualSpacing/>
      </w:pPr>
      <w:r>
        <w:rPr>
          <w:rFonts w:eastAsia="Calibri" w:cs="Times New Roman"/>
        </w:rPr>
        <w:t>Inform the veterina</w:t>
      </w:r>
      <w:r w:rsidR="002836E4">
        <w:rPr>
          <w:rFonts w:eastAsia="Calibri" w:cs="Times New Roman"/>
        </w:rPr>
        <w:t>rian</w:t>
      </w:r>
    </w:p>
    <w:p w14:paraId="67EFA4AD" w14:textId="37C4905A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>Control pests</w:t>
      </w:r>
    </w:p>
    <w:p w14:paraId="19B1E459" w14:textId="45F4053F" w:rsidR="006D5635" w:rsidRPr="00ED63DA" w:rsidRDefault="006D5635" w:rsidP="00ED63DA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Recognize types of pests (e.g., </w:t>
      </w:r>
      <w:r w:rsidR="008913EF">
        <w:rPr>
          <w:rFonts w:eastAsia="Calibri" w:cs="Times New Roman"/>
        </w:rPr>
        <w:t xml:space="preserve">coyotes, </w:t>
      </w:r>
      <w:r>
        <w:rPr>
          <w:rFonts w:eastAsia="Calibri" w:cs="Times New Roman"/>
        </w:rPr>
        <w:t>cattle grubs, warbles, horn flies, black flies)</w:t>
      </w:r>
    </w:p>
    <w:p w14:paraId="5891F64F" w14:textId="50B0A87B" w:rsidR="006D5635" w:rsidRPr="00ED63DA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Report </w:t>
      </w:r>
      <w:r w:rsidR="00FB3149">
        <w:rPr>
          <w:rFonts w:eastAsia="Calibri" w:cs="Times New Roman"/>
        </w:rPr>
        <w:t xml:space="preserve">presence of </w:t>
      </w:r>
      <w:r w:rsidR="00ED63DA">
        <w:rPr>
          <w:rFonts w:eastAsia="Calibri" w:cs="Times New Roman"/>
        </w:rPr>
        <w:t xml:space="preserve">parasites </w:t>
      </w:r>
      <w:r>
        <w:rPr>
          <w:rFonts w:eastAsia="Calibri" w:cs="Times New Roman"/>
        </w:rPr>
        <w:t xml:space="preserve">or pests </w:t>
      </w:r>
      <w:r>
        <w:t>to management</w:t>
      </w:r>
    </w:p>
    <w:p w14:paraId="0FE02659" w14:textId="60642848" w:rsidR="00FB3149" w:rsidRDefault="00A1133C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>Apply</w:t>
      </w:r>
      <w:r w:rsidR="00FB3149">
        <w:rPr>
          <w:rFonts w:eastAsia="Calibri" w:cs="Times New Roman"/>
        </w:rPr>
        <w:t xml:space="preserve"> </w:t>
      </w:r>
      <w:r w:rsidR="00ED63DA">
        <w:rPr>
          <w:rFonts w:eastAsia="Calibri" w:cs="Times New Roman"/>
        </w:rPr>
        <w:t xml:space="preserve">treatment </w:t>
      </w:r>
      <w:r w:rsidR="00FB3149">
        <w:rPr>
          <w:rFonts w:eastAsia="Calibri" w:cs="Times New Roman"/>
        </w:rPr>
        <w:t>measure</w:t>
      </w:r>
      <w:r w:rsidR="00ED63DA">
        <w:rPr>
          <w:rFonts w:eastAsia="Calibri" w:cs="Times New Roman"/>
        </w:rPr>
        <w:t>s</w:t>
      </w:r>
      <w:r w:rsidR="00CD77C5">
        <w:rPr>
          <w:rFonts w:eastAsia="Calibri" w:cs="Times New Roman"/>
        </w:rPr>
        <w:t xml:space="preserve"> </w:t>
      </w:r>
      <w:r w:rsidR="00ED63DA">
        <w:rPr>
          <w:rFonts w:eastAsia="Calibri" w:cs="Times New Roman"/>
        </w:rPr>
        <w:t>as directed</w:t>
      </w:r>
      <w:r w:rsidR="00FB3149">
        <w:rPr>
          <w:rFonts w:eastAsia="Calibri" w:cs="Times New Roman"/>
        </w:rPr>
        <w:t xml:space="preserve">  </w:t>
      </w:r>
    </w:p>
    <w:p w14:paraId="479EA7EB" w14:textId="2C710ACC" w:rsidR="006D5635" w:rsidRPr="00ED63DA" w:rsidRDefault="006D5635" w:rsidP="00ED63DA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FA3C27">
        <w:rPr>
          <w:rFonts w:eastAsia="Calibri" w:cs="Times New Roman"/>
        </w:rPr>
        <w:t xml:space="preserve">Inspect </w:t>
      </w:r>
      <w:r w:rsidR="00FB3149">
        <w:rPr>
          <w:rFonts w:eastAsia="Calibri" w:cs="Times New Roman"/>
        </w:rPr>
        <w:t>equipment and facilities</w:t>
      </w:r>
      <w:r w:rsidRPr="00F44270">
        <w:rPr>
          <w:rFonts w:eastAsia="Calibri" w:cs="Times New Roman"/>
        </w:rPr>
        <w:t xml:space="preserve"> </w:t>
      </w:r>
      <w:r w:rsidRPr="00FA3C27">
        <w:rPr>
          <w:rFonts w:eastAsia="Calibri" w:cs="Times New Roman"/>
        </w:rPr>
        <w:t>for signs of wear</w:t>
      </w:r>
      <w:r w:rsidR="00FB3149">
        <w:rPr>
          <w:rFonts w:eastAsia="Calibri" w:cs="Times New Roman"/>
        </w:rPr>
        <w:t xml:space="preserve"> </w:t>
      </w:r>
    </w:p>
    <w:p w14:paraId="601BDD80" w14:textId="5637FC82" w:rsidR="006D5635" w:rsidRPr="00ED63DA" w:rsidRDefault="006D5635" w:rsidP="00ED63DA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Report </w:t>
      </w:r>
      <w:r w:rsidR="00CD77C5">
        <w:rPr>
          <w:rFonts w:eastAsia="Calibri" w:cs="Times New Roman"/>
        </w:rPr>
        <w:t>equipment and facilities</w:t>
      </w:r>
      <w:r>
        <w:rPr>
          <w:rFonts w:eastAsia="Calibri" w:cs="Times New Roman"/>
        </w:rPr>
        <w:t xml:space="preserve"> in need of repair </w:t>
      </w:r>
      <w:r>
        <w:t>to management</w:t>
      </w:r>
    </w:p>
    <w:p w14:paraId="280D651F" w14:textId="6EBA1E51" w:rsidR="006D5635" w:rsidRDefault="00CD77C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lastRenderedPageBreak/>
        <w:t xml:space="preserve">Monitor pen condition  </w:t>
      </w:r>
      <w:r w:rsidR="006D5635">
        <w:t xml:space="preserve"> </w:t>
      </w:r>
    </w:p>
    <w:p w14:paraId="24ED2623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Follow farm contingency procedures for extreme and sudden changes in weather</w:t>
      </w:r>
    </w:p>
    <w:p w14:paraId="38DCD851" w14:textId="03BA1A74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Monitor cattle for signs of heat </w:t>
      </w:r>
      <w:r w:rsidR="00CD77C5">
        <w:t xml:space="preserve">or cold </w:t>
      </w:r>
      <w:r>
        <w:t>stress</w:t>
      </w:r>
      <w:r w:rsidR="00CD77C5">
        <w:t>es</w:t>
      </w:r>
    </w:p>
    <w:p w14:paraId="032BD125" w14:textId="215136C7" w:rsidR="006D5635" w:rsidRDefault="006D5635" w:rsidP="00ED63DA">
      <w:pPr>
        <w:pStyle w:val="ListParagraph"/>
        <w:numPr>
          <w:ilvl w:val="1"/>
          <w:numId w:val="8"/>
        </w:numPr>
        <w:spacing w:before="0"/>
        <w:contextualSpacing/>
      </w:pPr>
      <w:r>
        <w:t>Recommend when to mo</w:t>
      </w:r>
      <w:r w:rsidR="00ED63DA">
        <w:t>ve the cattle or provide shelter</w:t>
      </w:r>
      <w:r w:rsidR="00CD77C5">
        <w:t xml:space="preserve"> </w:t>
      </w:r>
    </w:p>
    <w:p w14:paraId="3AB59E48" w14:textId="411783D1" w:rsidR="006D5635" w:rsidRPr="00533742" w:rsidRDefault="006D5635" w:rsidP="00ED63DA">
      <w:pPr>
        <w:pStyle w:val="ListParagraph"/>
        <w:numPr>
          <w:ilvl w:val="1"/>
          <w:numId w:val="8"/>
        </w:numPr>
        <w:spacing w:before="0"/>
        <w:contextualSpacing/>
      </w:pPr>
      <w:r>
        <w:t>Implement strategies for cattle showing signs of heat</w:t>
      </w:r>
      <w:r w:rsidR="00CD77C5">
        <w:t xml:space="preserve"> or cold</w:t>
      </w:r>
      <w:r>
        <w:t xml:space="preserve"> stress</w:t>
      </w:r>
      <w:r w:rsidR="00CD77C5">
        <w:t xml:space="preserve"> (e.g., avoid handling cattle</w:t>
      </w:r>
      <w:r w:rsidR="00ED63DA">
        <w:t>)</w:t>
      </w:r>
    </w:p>
    <w:p w14:paraId="49DCD353" w14:textId="6638CB6C" w:rsidR="00C5713F" w:rsidRDefault="00C5713F" w:rsidP="006D5635">
      <w:pPr>
        <w:pStyle w:val="ListParagraph"/>
        <w:numPr>
          <w:ilvl w:val="0"/>
          <w:numId w:val="8"/>
        </w:numPr>
        <w:spacing w:before="0"/>
        <w:contextualSpacing/>
        <w:rPr>
          <w:rFonts w:cs="Times New Roman"/>
          <w:color w:val="000000"/>
        </w:rPr>
      </w:pPr>
      <w:r>
        <w:rPr>
          <w:rFonts w:cs="Times New Roman"/>
          <w:color w:val="000000"/>
        </w:rPr>
        <w:t>Ensure that cattle has access to clean water at all times</w:t>
      </w:r>
    </w:p>
    <w:p w14:paraId="64860C2B" w14:textId="0519CD12" w:rsidR="00903B60" w:rsidRP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  <w:rPr>
          <w:rFonts w:cs="Times New Roman"/>
          <w:color w:val="000000"/>
        </w:rPr>
      </w:pPr>
      <w:r w:rsidRPr="00572BAA">
        <w:rPr>
          <w:rFonts w:cs="Times New Roman"/>
          <w:color w:val="000000"/>
        </w:rPr>
        <w:t xml:space="preserve">Recommend improvements to </w:t>
      </w:r>
      <w:r>
        <w:rPr>
          <w:rFonts w:cs="Times New Roman"/>
          <w:color w:val="000000"/>
        </w:rPr>
        <w:t>procedures to maintain cattle health and welfare</w:t>
      </w:r>
    </w:p>
    <w:p w14:paraId="058DA990" w14:textId="77777777" w:rsidR="00903B60" w:rsidRPr="005670DA" w:rsidRDefault="00903B60" w:rsidP="005670DA">
      <w:pPr>
        <w:spacing w:before="0"/>
        <w:contextualSpacing/>
        <w:outlineLvl w:val="0"/>
        <w:rPr>
          <w:b/>
        </w:rPr>
      </w:pPr>
      <w:r w:rsidRPr="005670DA">
        <w:rPr>
          <w:b/>
        </w:rPr>
        <w:t xml:space="preserve">Move and transport cattle </w:t>
      </w:r>
    </w:p>
    <w:p w14:paraId="156CBB77" w14:textId="77777777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>Follow procedures for handling, restraining and moving cattle</w:t>
      </w:r>
    </w:p>
    <w:p w14:paraId="07607696" w14:textId="18083FF6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>Prepare for the movement of catt</w:t>
      </w:r>
      <w:r w:rsidR="00ED63DA">
        <w:t>le from one location to another</w:t>
      </w:r>
      <w:r w:rsidR="00396C3C">
        <w:t xml:space="preserve"> in the feedlot</w:t>
      </w:r>
    </w:p>
    <w:p w14:paraId="1AB20E5E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Communicate effectively with co-workers prior to starting to move cattle</w:t>
      </w:r>
    </w:p>
    <w:p w14:paraId="3BDDF6A1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Assess the risks involved in moving the cattle </w:t>
      </w:r>
    </w:p>
    <w:p w14:paraId="4D4B4718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29634C">
        <w:rPr>
          <w:rFonts w:eastAsia="Calibri" w:cs="Times New Roman"/>
        </w:rPr>
        <w:t xml:space="preserve">Plan routes </w:t>
      </w:r>
    </w:p>
    <w:p w14:paraId="5BF33DEE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>Prepare</w:t>
      </w:r>
      <w:r w:rsidRPr="0029634C">
        <w:rPr>
          <w:rFonts w:eastAsia="Calibri" w:cs="Times New Roman"/>
        </w:rPr>
        <w:t xml:space="preserve"> routes, including movement of obstacles </w:t>
      </w:r>
    </w:p>
    <w:p w14:paraId="1D9BC7FA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Prepare required tools and equipment, including personal protective equipment where required</w:t>
      </w:r>
    </w:p>
    <w:p w14:paraId="7C53869A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Verify that equipment for handling (e.g., head gates, swinging gates) is in good working order </w:t>
      </w:r>
    </w:p>
    <w:p w14:paraId="2B5FB869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Verify that the new location meets the safety, security and suitability requirements of the cattle</w:t>
      </w:r>
    </w:p>
    <w:p w14:paraId="12324E5E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Wear suitable equipment for moving the cattle (e.g., coveralls, steel-toe boots, gloves)</w:t>
      </w:r>
    </w:p>
    <w:p w14:paraId="2EF524CC" w14:textId="1C2201DD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 xml:space="preserve">Move cattle from one location to another </w:t>
      </w:r>
      <w:r w:rsidR="00396C3C">
        <w:t>in the feedlot</w:t>
      </w:r>
    </w:p>
    <w:p w14:paraId="0D9165E0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Approach the cattle quietly, calmly and confidently to eliminate alarm and reduce stress</w:t>
      </w:r>
    </w:p>
    <w:p w14:paraId="1DFE0BF5" w14:textId="5FAE3D5F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>Move cattle along the</w:t>
      </w:r>
      <w:r w:rsidRPr="00C34B6C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chosen</w:t>
      </w:r>
      <w:r w:rsidRPr="00C34B6C">
        <w:rPr>
          <w:rFonts w:eastAsia="Calibri" w:cs="Times New Roman"/>
        </w:rPr>
        <w:t xml:space="preserve"> route </w:t>
      </w:r>
      <w:r>
        <w:rPr>
          <w:rFonts w:eastAsia="Calibri" w:cs="Times New Roman"/>
        </w:rPr>
        <w:t>to the designated location (e.g., holding pen, pasture, paddock)</w:t>
      </w:r>
    </w:p>
    <w:p w14:paraId="361D77B8" w14:textId="77777777" w:rsidR="006D5635" w:rsidRPr="00C34B6C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>Handle cattle during the move in</w:t>
      </w:r>
      <w:r w:rsidRPr="00C34B6C">
        <w:rPr>
          <w:rFonts w:eastAsia="Calibri" w:cs="Times New Roman"/>
        </w:rPr>
        <w:t xml:space="preserve"> a manner that does not negatively impact the</w:t>
      </w:r>
      <w:r>
        <w:rPr>
          <w:rFonts w:eastAsia="Calibri" w:cs="Times New Roman"/>
        </w:rPr>
        <w:t>ir</w:t>
      </w:r>
      <w:r w:rsidRPr="00C34B6C">
        <w:rPr>
          <w:rFonts w:eastAsia="Calibri" w:cs="Times New Roman"/>
        </w:rPr>
        <w:t xml:space="preserve"> health, safety and well-being, or </w:t>
      </w:r>
      <w:r>
        <w:rPr>
          <w:rFonts w:eastAsia="Calibri" w:cs="Times New Roman"/>
        </w:rPr>
        <w:t xml:space="preserve">that of </w:t>
      </w:r>
      <w:r w:rsidRPr="00C34B6C">
        <w:rPr>
          <w:rFonts w:eastAsia="Calibri" w:cs="Times New Roman"/>
        </w:rPr>
        <w:t>other cattle in the vicinity</w:t>
      </w:r>
    </w:p>
    <w:p w14:paraId="23868CC9" w14:textId="77777777" w:rsidR="006D5635" w:rsidRPr="0029634C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Move cattle at a </w:t>
      </w:r>
      <w:r w:rsidRPr="0029634C">
        <w:rPr>
          <w:rFonts w:eastAsia="Calibri" w:cs="Times New Roman"/>
        </w:rPr>
        <w:t xml:space="preserve">pace </w:t>
      </w:r>
      <w:r>
        <w:rPr>
          <w:rFonts w:eastAsia="Calibri" w:cs="Times New Roman"/>
        </w:rPr>
        <w:t xml:space="preserve">that </w:t>
      </w:r>
      <w:r w:rsidRPr="0029634C">
        <w:rPr>
          <w:rFonts w:eastAsia="Calibri" w:cs="Times New Roman"/>
        </w:rPr>
        <w:t>is suitable for the</w:t>
      </w:r>
      <w:r>
        <w:rPr>
          <w:rFonts w:eastAsia="Calibri" w:cs="Times New Roman"/>
        </w:rPr>
        <w:t>m</w:t>
      </w:r>
      <w:r w:rsidRPr="0029634C">
        <w:rPr>
          <w:rFonts w:eastAsia="Calibri" w:cs="Times New Roman"/>
        </w:rPr>
        <w:t xml:space="preserve"> </w:t>
      </w:r>
    </w:p>
    <w:p w14:paraId="7BD3C4AC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Modify methods of handling in response to the actions of the cattle</w:t>
      </w:r>
    </w:p>
    <w:p w14:paraId="062CE988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Handle cattle safely and properly during the move</w:t>
      </w:r>
    </w:p>
    <w:p w14:paraId="0407C161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Restrain cattle as needed</w:t>
      </w:r>
    </w:p>
    <w:p w14:paraId="389257D7" w14:textId="77777777" w:rsidR="006D5635" w:rsidRPr="00E2548B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Address any </w:t>
      </w:r>
      <w:r w:rsidRPr="0029634C">
        <w:rPr>
          <w:rFonts w:eastAsia="Calibri" w:cs="Times New Roman"/>
        </w:rPr>
        <w:t xml:space="preserve">problems encountered during the movement of cattle </w:t>
      </w:r>
    </w:p>
    <w:p w14:paraId="6140B662" w14:textId="77777777" w:rsidR="006D5635" w:rsidRPr="00867F5E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t>Maintain effective communication throughout the process to minimize risk to others in the vicinity</w:t>
      </w:r>
    </w:p>
    <w:p w14:paraId="0AA1C14B" w14:textId="403CE3A9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 xml:space="preserve">Settle cattle in their new location </w:t>
      </w:r>
      <w:r w:rsidR="00396C3C">
        <w:t xml:space="preserve">  </w:t>
      </w:r>
      <w:r>
        <w:t xml:space="preserve"> </w:t>
      </w:r>
    </w:p>
    <w:p w14:paraId="7A811F1A" w14:textId="77777777" w:rsidR="006D5635" w:rsidRPr="00C34B6C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>Verify prior to the</w:t>
      </w:r>
      <w:r w:rsidRPr="00C34B6C">
        <w:rPr>
          <w:rFonts w:eastAsia="Calibri" w:cs="Times New Roman"/>
        </w:rPr>
        <w:t xml:space="preserve"> arrival </w:t>
      </w:r>
      <w:r>
        <w:rPr>
          <w:rFonts w:eastAsia="Calibri" w:cs="Times New Roman"/>
        </w:rPr>
        <w:t xml:space="preserve">of the cattle that the environment, </w:t>
      </w:r>
      <w:r w:rsidRPr="00C34B6C">
        <w:rPr>
          <w:rFonts w:eastAsia="Calibri" w:cs="Times New Roman"/>
        </w:rPr>
        <w:t xml:space="preserve">equipment and materials are </w:t>
      </w:r>
      <w:r>
        <w:rPr>
          <w:rFonts w:eastAsia="Calibri" w:cs="Times New Roman"/>
        </w:rPr>
        <w:t xml:space="preserve">safe, secure and </w:t>
      </w:r>
      <w:r w:rsidRPr="00C34B6C">
        <w:rPr>
          <w:rFonts w:eastAsia="Calibri" w:cs="Times New Roman"/>
        </w:rPr>
        <w:t xml:space="preserve">suitable </w:t>
      </w:r>
      <w:r>
        <w:rPr>
          <w:rFonts w:eastAsia="Calibri" w:cs="Times New Roman"/>
        </w:rPr>
        <w:t>to receive</w:t>
      </w:r>
      <w:r w:rsidRPr="00C34B6C">
        <w:rPr>
          <w:rFonts w:eastAsia="Calibri" w:cs="Times New Roman"/>
        </w:rPr>
        <w:t xml:space="preserve"> the </w:t>
      </w:r>
      <w:r>
        <w:rPr>
          <w:rFonts w:eastAsia="Calibri" w:cs="Times New Roman"/>
        </w:rPr>
        <w:t>cattle</w:t>
      </w:r>
      <w:r w:rsidRPr="00C34B6C">
        <w:rPr>
          <w:rFonts w:eastAsia="Calibri" w:cs="Times New Roman"/>
        </w:rPr>
        <w:t xml:space="preserve"> </w:t>
      </w:r>
    </w:p>
    <w:p w14:paraId="469325E0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 w:rsidRPr="00C34B6C">
        <w:rPr>
          <w:rFonts w:eastAsia="Calibri" w:cs="Times New Roman"/>
        </w:rPr>
        <w:t xml:space="preserve">Introduce the cattle to </w:t>
      </w:r>
      <w:r>
        <w:rPr>
          <w:rFonts w:eastAsia="Calibri" w:cs="Times New Roman"/>
        </w:rPr>
        <w:t xml:space="preserve">the new location </w:t>
      </w:r>
      <w:r w:rsidRPr="00C34B6C">
        <w:rPr>
          <w:rFonts w:eastAsia="Calibri" w:cs="Times New Roman"/>
        </w:rPr>
        <w:t xml:space="preserve">in a way that minimizes stress and maintains their health and welfare </w:t>
      </w:r>
    </w:p>
    <w:p w14:paraId="1620DEEA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Observe cattle to ensure they are showing no signs of distress and accept the new location </w:t>
      </w:r>
    </w:p>
    <w:p w14:paraId="06147700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>Address</w:t>
      </w:r>
      <w:r w:rsidRPr="00C34B6C">
        <w:rPr>
          <w:rFonts w:eastAsia="Calibri" w:cs="Times New Roman"/>
        </w:rPr>
        <w:t xml:space="preserve"> any difficulties</w:t>
      </w:r>
      <w:r>
        <w:rPr>
          <w:rFonts w:eastAsia="Calibri" w:cs="Times New Roman"/>
        </w:rPr>
        <w:t xml:space="preserve"> that arise as cattle are established in their new location</w:t>
      </w:r>
      <w:r w:rsidRPr="00C34B6C">
        <w:rPr>
          <w:rFonts w:eastAsia="Calibri" w:cs="Times New Roman"/>
        </w:rPr>
        <w:t xml:space="preserve"> </w:t>
      </w:r>
    </w:p>
    <w:p w14:paraId="5A25F31F" w14:textId="77777777" w:rsidR="006D5635" w:rsidRPr="00C34B6C" w:rsidRDefault="006D5635" w:rsidP="006D5635">
      <w:pPr>
        <w:pStyle w:val="ListParagraph"/>
        <w:numPr>
          <w:ilvl w:val="1"/>
          <w:numId w:val="8"/>
        </w:numPr>
        <w:spacing w:before="0"/>
        <w:contextualSpacing/>
        <w:rPr>
          <w:rFonts w:eastAsia="Calibri" w:cs="Times New Roman"/>
        </w:rPr>
      </w:pPr>
      <w:r>
        <w:rPr>
          <w:rFonts w:eastAsia="Calibri" w:cs="Times New Roman"/>
        </w:rPr>
        <w:t xml:space="preserve">Report any issues that cannot be resolved </w:t>
      </w:r>
      <w:r>
        <w:t>to management</w:t>
      </w:r>
    </w:p>
    <w:p w14:paraId="7CECC7F8" w14:textId="77777777" w:rsidR="006D5635" w:rsidRPr="00EC217D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rPr>
          <w:rFonts w:eastAsia="Calibri" w:cs="Times New Roman"/>
        </w:rPr>
        <w:t>Complete records of the movement of cattle into their new location</w:t>
      </w:r>
    </w:p>
    <w:p w14:paraId="22C081E3" w14:textId="77777777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>Prepare for the transportation of cattle to an off-site location</w:t>
      </w:r>
    </w:p>
    <w:p w14:paraId="4E43A0A1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lastRenderedPageBreak/>
        <w:t xml:space="preserve">Gather selected cattle into designated area before arrival of the transport truck </w:t>
      </w:r>
    </w:p>
    <w:p w14:paraId="13761F0D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Count cattle before shipment </w:t>
      </w:r>
    </w:p>
    <w:p w14:paraId="3591F20A" w14:textId="7AF694F2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Identify cattle that do not meet specifications for transport</w:t>
      </w:r>
    </w:p>
    <w:p w14:paraId="3AFF4BF0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Report cattle that are not suitable for transport to management</w:t>
      </w:r>
    </w:p>
    <w:p w14:paraId="6F111C03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Remove cattle that are not suitable for transport as directed </w:t>
      </w:r>
    </w:p>
    <w:p w14:paraId="7E6C9985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Ensure there is adequate feed and water in the pen to maintain cattle in appropriate condition for transfer until they can be loaded into the transport vehicle</w:t>
      </w:r>
    </w:p>
    <w:p w14:paraId="274A7C07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Report any problems or contingencies (e.g., weather conditions, cattle condition, withdrawal period) that may prevent the transfer of the cattle to management </w:t>
      </w:r>
    </w:p>
    <w:p w14:paraId="6F84E3FE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Check that the transport vehicle is ready and safe for the cattle (i.e., clean, secure, free of hazards, suitable for animals being transported)</w:t>
      </w:r>
    </w:p>
    <w:p w14:paraId="582B841A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Complete records relating to the transfer of the cattle </w:t>
      </w:r>
    </w:p>
    <w:p w14:paraId="1877CAF7" w14:textId="77777777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>Load cattle for transport to an off-site location</w:t>
      </w:r>
    </w:p>
    <w:p w14:paraId="46B22053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Verify the cattle for transport are identified correctly </w:t>
      </w:r>
    </w:p>
    <w:p w14:paraId="3A8EEBA4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Load the cattle in a manner that minimizes their stress and risk of injury </w:t>
      </w:r>
    </w:p>
    <w:p w14:paraId="17F2C41A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Ensure the cattle in the vehicle are safe and secure for the journey</w:t>
      </w:r>
    </w:p>
    <w:p w14:paraId="0FB90B30" w14:textId="77777777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 xml:space="preserve">Maintain the health and welfare of cattle during transportation in farm-owned transport vehicles </w:t>
      </w:r>
    </w:p>
    <w:p w14:paraId="48EEDD18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Monitor cattle health and well-being at the required times to identify any causes for concern</w:t>
      </w:r>
    </w:p>
    <w:p w14:paraId="0EA4C574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Maintain cattle health and well-being at optimal levels throughout the journey </w:t>
      </w:r>
    </w:p>
    <w:p w14:paraId="62379D8C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Recognize changes in cattle health and well-being that might signify stress or ill-health and take the appropriate actions</w:t>
      </w:r>
    </w:p>
    <w:p w14:paraId="0AA3FCB9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Maintain the transportation environment appropriately for the cattle being transported</w:t>
      </w:r>
    </w:p>
    <w:p w14:paraId="5022F828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Minimize risk to the cattle when unexpected events occur</w:t>
      </w:r>
    </w:p>
    <w:p w14:paraId="68970426" w14:textId="77777777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>
        <w:t xml:space="preserve">Unload cattle from the transport vehicle </w:t>
      </w:r>
    </w:p>
    <w:p w14:paraId="04871C0C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Verify that the conditions and facilities in the new cattle environment are ready to receive the cattle (e.g., appropriate fences and barriers, no hazards, feed and water are available)</w:t>
      </w:r>
    </w:p>
    <w:p w14:paraId="4E4B9D99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Unload the cattle from the transport vehicle in a manner that minimizes stress and injury</w:t>
      </w:r>
    </w:p>
    <w:p w14:paraId="45E9DAFC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Settle the cattle in their new environment</w:t>
      </w:r>
    </w:p>
    <w:p w14:paraId="3782DEAC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Monitor the health and safety of the cattle and others </w:t>
      </w:r>
    </w:p>
    <w:p w14:paraId="32A54041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Observe cattle closely for a period after unloading to ensure they adapt to the new environment</w:t>
      </w:r>
    </w:p>
    <w:p w14:paraId="089EDA4E" w14:textId="77777777" w:rsidR="006D5635" w:rsidRPr="0034697E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 w:rsidRPr="0034697E">
        <w:t>Address any concerns with cattle health and well-being</w:t>
      </w:r>
    </w:p>
    <w:p w14:paraId="512989E6" w14:textId="77777777" w:rsidR="006D5635" w:rsidRPr="0034697E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 w:rsidRPr="0034697E">
        <w:t xml:space="preserve">Report concerns </w:t>
      </w:r>
      <w:r w:rsidRPr="00DF52A5">
        <w:t>to management</w:t>
      </w:r>
      <w:r>
        <w:t>, as appropriate</w:t>
      </w:r>
    </w:p>
    <w:p w14:paraId="419C12CC" w14:textId="77777777" w:rsidR="006D5635" w:rsidRDefault="006D5635" w:rsidP="006D5635">
      <w:pPr>
        <w:pStyle w:val="ListParagraph"/>
        <w:numPr>
          <w:ilvl w:val="1"/>
          <w:numId w:val="8"/>
        </w:numPr>
        <w:spacing w:before="0"/>
        <w:contextualSpacing/>
      </w:pPr>
      <w:r>
        <w:t>Complete necessary transportation documentation</w:t>
      </w:r>
    </w:p>
    <w:p w14:paraId="1B89F893" w14:textId="77777777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 w:rsidRPr="00D5257B">
        <w:t>Recommend</w:t>
      </w:r>
      <w:r>
        <w:t xml:space="preserve"> improvements to moving and transporting procedures</w:t>
      </w:r>
    </w:p>
    <w:p w14:paraId="1711D86D" w14:textId="77777777" w:rsidR="006D5635" w:rsidRPr="00572BAA" w:rsidRDefault="006D5635" w:rsidP="006D5635">
      <w:pPr>
        <w:pStyle w:val="ListParagraph"/>
        <w:numPr>
          <w:ilvl w:val="0"/>
          <w:numId w:val="8"/>
        </w:numPr>
        <w:spacing w:before="0"/>
        <w:contextualSpacing/>
        <w:rPr>
          <w:rFonts w:cs="Times New Roman"/>
          <w:color w:val="000000"/>
        </w:rPr>
      </w:pPr>
      <w:r w:rsidRPr="00572BAA">
        <w:rPr>
          <w:rFonts w:cs="Times New Roman"/>
          <w:color w:val="000000"/>
        </w:rPr>
        <w:t xml:space="preserve">Recommend improvements to </w:t>
      </w:r>
      <w:r>
        <w:rPr>
          <w:rFonts w:cs="Times New Roman"/>
          <w:color w:val="000000"/>
        </w:rPr>
        <w:t>procedures to moving and transporting cattle</w:t>
      </w:r>
    </w:p>
    <w:p w14:paraId="05C85101" w14:textId="40904659" w:rsidR="00903B60" w:rsidRPr="006D5635" w:rsidRDefault="00903B60" w:rsidP="005670DA">
      <w:pPr>
        <w:spacing w:before="0"/>
        <w:contextualSpacing/>
        <w:rPr>
          <w:b/>
        </w:rPr>
      </w:pPr>
      <w:r w:rsidRPr="006D5635">
        <w:rPr>
          <w:b/>
        </w:rPr>
        <w:t xml:space="preserve">Handle cattle on horseback </w:t>
      </w:r>
    </w:p>
    <w:p w14:paraId="2B23F78A" w14:textId="77777777" w:rsidR="008913EF" w:rsidRDefault="008913EF" w:rsidP="006D5635"/>
    <w:p w14:paraId="3336C262" w14:textId="77777777" w:rsidR="006D5635" w:rsidRPr="0081503E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 w:rsidRPr="0081503E">
        <w:t xml:space="preserve">Follow horsemanship best practices </w:t>
      </w:r>
    </w:p>
    <w:p w14:paraId="56CBFBA6" w14:textId="19A5BC31" w:rsidR="006D5635" w:rsidRDefault="006D5635" w:rsidP="006D5635">
      <w:pPr>
        <w:pStyle w:val="ListParagraph"/>
        <w:numPr>
          <w:ilvl w:val="0"/>
          <w:numId w:val="8"/>
        </w:numPr>
        <w:spacing w:before="0" w:after="0"/>
        <w:contextualSpacing/>
      </w:pPr>
      <w:r>
        <w:t xml:space="preserve">Follow </w:t>
      </w:r>
      <w:r w:rsidR="005A70E0">
        <w:t xml:space="preserve"> </w:t>
      </w:r>
      <w:r>
        <w:t xml:space="preserve"> procedures for moving cattle on horseback</w:t>
      </w:r>
    </w:p>
    <w:p w14:paraId="6A81E52C" w14:textId="77777777" w:rsidR="006D5635" w:rsidRPr="0081503E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 w:rsidRPr="0081503E">
        <w:t>Handle the horse</w:t>
      </w:r>
    </w:p>
    <w:p w14:paraId="1441A8F8" w14:textId="77777777" w:rsidR="006D5635" w:rsidRPr="0081503E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 w:rsidRPr="0081503E">
        <w:t>Move cattle on horseback</w:t>
      </w:r>
    </w:p>
    <w:p w14:paraId="1F8E1694" w14:textId="77777777" w:rsidR="006D5635" w:rsidRPr="0081503E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 w:rsidRPr="0081503E">
        <w:lastRenderedPageBreak/>
        <w:t>Sort cattle (</w:t>
      </w:r>
      <w:r>
        <w:t>e.g.</w:t>
      </w:r>
      <w:r w:rsidRPr="0081503E">
        <w:t>, separat</w:t>
      </w:r>
      <w:r>
        <w:t>e</w:t>
      </w:r>
      <w:r w:rsidRPr="0081503E">
        <w:t xml:space="preserve"> sick cattle from group) on horseback</w:t>
      </w:r>
    </w:p>
    <w:p w14:paraId="2904F25A" w14:textId="77777777" w:rsidR="006D5635" w:rsidRPr="0081503E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 w:rsidRPr="0081503E">
        <w:t>Move cattle through gates and close gates from horseback</w:t>
      </w:r>
    </w:p>
    <w:p w14:paraId="3DD21E38" w14:textId="77777777" w:rsidR="006D5635" w:rsidRDefault="006D5635" w:rsidP="006D5635">
      <w:pPr>
        <w:pStyle w:val="ListParagraph"/>
        <w:numPr>
          <w:ilvl w:val="0"/>
          <w:numId w:val="8"/>
        </w:numPr>
        <w:spacing w:before="0"/>
        <w:contextualSpacing/>
      </w:pPr>
      <w:r w:rsidRPr="0081503E">
        <w:t>Provide basic care to the horse</w:t>
      </w:r>
    </w:p>
    <w:p w14:paraId="200A2905" w14:textId="0EBE9F9C" w:rsidR="006D5635" w:rsidRDefault="006D5635" w:rsidP="00944CA9">
      <w:pPr>
        <w:pStyle w:val="ListParagraph"/>
        <w:numPr>
          <w:ilvl w:val="0"/>
          <w:numId w:val="8"/>
        </w:numPr>
        <w:spacing w:before="0"/>
        <w:contextualSpacing/>
      </w:pPr>
      <w:r w:rsidRPr="00D5257B">
        <w:t>Recommend</w:t>
      </w:r>
      <w:r>
        <w:t xml:space="preserve"> improvements to handling a horse to move, separate and sort cattle</w:t>
      </w:r>
    </w:p>
    <w:p w14:paraId="54A63C6B" w14:textId="77777777" w:rsidR="00903B60" w:rsidRPr="005670DA" w:rsidRDefault="00903B60" w:rsidP="005670DA">
      <w:pPr>
        <w:spacing w:before="0"/>
        <w:contextualSpacing/>
        <w:outlineLvl w:val="0"/>
        <w:rPr>
          <w:b/>
        </w:rPr>
      </w:pPr>
      <w:r w:rsidRPr="005670DA">
        <w:rPr>
          <w:b/>
        </w:rPr>
        <w:t>Operate farm equipment, tools, and technology</w:t>
      </w:r>
    </w:p>
    <w:p w14:paraId="34875C55" w14:textId="77777777" w:rsidR="006D5635" w:rsidRDefault="006D5635" w:rsidP="006D5635">
      <w:pPr>
        <w:pStyle w:val="ListParagraph"/>
        <w:numPr>
          <w:ilvl w:val="0"/>
          <w:numId w:val="15"/>
        </w:numPr>
        <w:spacing w:before="0"/>
        <w:contextualSpacing/>
      </w:pPr>
      <w:r>
        <w:t xml:space="preserve">Use basic hand or power tools </w:t>
      </w:r>
    </w:p>
    <w:p w14:paraId="47EDEF03" w14:textId="77777777" w:rsidR="006D5635" w:rsidRPr="00352962" w:rsidRDefault="006D5635" w:rsidP="006D5635">
      <w:pPr>
        <w:pStyle w:val="ListParagraph"/>
        <w:numPr>
          <w:ilvl w:val="0"/>
          <w:numId w:val="15"/>
        </w:numPr>
        <w:spacing w:before="0"/>
        <w:contextualSpacing/>
      </w:pPr>
      <w:r>
        <w:t>Operate machinery and equipment, such as</w:t>
      </w:r>
      <w:r w:rsidRPr="00352962">
        <w:t>:</w:t>
      </w:r>
    </w:p>
    <w:p w14:paraId="3C8BF550" w14:textId="77777777" w:rsidR="006D5635" w:rsidRDefault="006D5635" w:rsidP="006D5635">
      <w:pPr>
        <w:pStyle w:val="ListParagraph"/>
        <w:numPr>
          <w:ilvl w:val="2"/>
          <w:numId w:val="18"/>
        </w:numPr>
        <w:spacing w:before="0"/>
        <w:contextualSpacing/>
      </w:pPr>
      <w:r>
        <w:t>cattle handling equipment</w:t>
      </w:r>
    </w:p>
    <w:p w14:paraId="604ECCA9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headgates</w:t>
      </w:r>
    </w:p>
    <w:p w14:paraId="4A0E5DFD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chutes</w:t>
      </w:r>
    </w:p>
    <w:p w14:paraId="243890A6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squeezes</w:t>
      </w:r>
    </w:p>
    <w:p w14:paraId="2911ECB3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weigh scales</w:t>
      </w:r>
    </w:p>
    <w:p w14:paraId="2FB251F1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traceability equipment</w:t>
      </w:r>
    </w:p>
    <w:p w14:paraId="66FE45E4" w14:textId="77777777" w:rsidR="006D5635" w:rsidRDefault="006D5635" w:rsidP="006D5635">
      <w:pPr>
        <w:pStyle w:val="ListParagraph"/>
        <w:numPr>
          <w:ilvl w:val="2"/>
          <w:numId w:val="18"/>
        </w:numPr>
        <w:spacing w:before="0"/>
        <w:contextualSpacing/>
      </w:pPr>
      <w:r>
        <w:t>animal husbandry equipment for:</w:t>
      </w:r>
    </w:p>
    <w:p w14:paraId="43CC36A3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 xml:space="preserve">tagging </w:t>
      </w:r>
    </w:p>
    <w:p w14:paraId="0C58D9E5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dehorning</w:t>
      </w:r>
    </w:p>
    <w:p w14:paraId="47ABCF07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 xml:space="preserve">branding </w:t>
      </w:r>
    </w:p>
    <w:p w14:paraId="25321929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 xml:space="preserve">castration </w:t>
      </w:r>
    </w:p>
    <w:p w14:paraId="0DFBF6AA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vaccination (e.g., syringes, thermometer)</w:t>
      </w:r>
    </w:p>
    <w:p w14:paraId="2DDD59E8" w14:textId="77777777" w:rsidR="006D5635" w:rsidRDefault="006D5635" w:rsidP="006D5635">
      <w:pPr>
        <w:pStyle w:val="ListParagraph"/>
        <w:numPr>
          <w:ilvl w:val="2"/>
          <w:numId w:val="18"/>
        </w:numPr>
        <w:spacing w:before="0"/>
        <w:contextualSpacing/>
      </w:pPr>
      <w:r>
        <w:t>general farm equipment, such as:</w:t>
      </w:r>
    </w:p>
    <w:p w14:paraId="1FCEEF9A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t</w:t>
      </w:r>
      <w:r w:rsidRPr="00575D88">
        <w:t xml:space="preserve">rucks </w:t>
      </w:r>
      <w:r>
        <w:t>with and without equipment in tow</w:t>
      </w:r>
    </w:p>
    <w:p w14:paraId="60CAA403" w14:textId="77777777" w:rsidR="006D5635" w:rsidRDefault="006D5635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tractors with and without attachments (e.g., trailer, mounted implements, loaders)</w:t>
      </w:r>
    </w:p>
    <w:p w14:paraId="5902E25A" w14:textId="0892415F" w:rsidR="006D5635" w:rsidRDefault="00EB1D50" w:rsidP="006D5635">
      <w:pPr>
        <w:pStyle w:val="ListParagraph"/>
        <w:numPr>
          <w:ilvl w:val="3"/>
          <w:numId w:val="16"/>
        </w:numPr>
        <w:spacing w:before="0"/>
        <w:contextualSpacing/>
      </w:pPr>
      <w:r>
        <w:t>power take-</w:t>
      </w:r>
      <w:r w:rsidR="006D5635">
        <w:t>off (PTO)</w:t>
      </w:r>
    </w:p>
    <w:p w14:paraId="14EF8DE1" w14:textId="77777777" w:rsidR="006D5635" w:rsidRPr="00852833" w:rsidRDefault="006D5635" w:rsidP="006D5635">
      <w:pPr>
        <w:pStyle w:val="ListParagraph"/>
        <w:numPr>
          <w:ilvl w:val="0"/>
          <w:numId w:val="15"/>
        </w:numPr>
        <w:spacing w:before="0"/>
        <w:contextualSpacing/>
        <w:rPr>
          <w:lang w:val="fr-CA"/>
        </w:rPr>
      </w:pPr>
      <w:r w:rsidRPr="00852833">
        <w:rPr>
          <w:lang w:val="fr-CA"/>
        </w:rPr>
        <w:t>Use communication technologies (e.g., phones, radios)</w:t>
      </w:r>
    </w:p>
    <w:p w14:paraId="4522AC02" w14:textId="6B7DECD4" w:rsidR="006D5635" w:rsidRDefault="006D5635" w:rsidP="006D5635">
      <w:pPr>
        <w:pStyle w:val="ListParagraph"/>
        <w:numPr>
          <w:ilvl w:val="0"/>
          <w:numId w:val="15"/>
        </w:numPr>
        <w:spacing w:before="0"/>
        <w:contextualSpacing/>
      </w:pPr>
      <w:r>
        <w:t>Use computer hardware and software including touch screens, databases and spreadsheets</w:t>
      </w:r>
    </w:p>
    <w:p w14:paraId="5E2D9633" w14:textId="77777777" w:rsidR="00903B60" w:rsidRDefault="006D5635" w:rsidP="006D5635">
      <w:pPr>
        <w:pStyle w:val="ListParagraph"/>
        <w:numPr>
          <w:ilvl w:val="0"/>
          <w:numId w:val="15"/>
        </w:numPr>
        <w:spacing w:before="0"/>
        <w:contextualSpacing/>
      </w:pPr>
      <w:r w:rsidRPr="00D5257B">
        <w:t>Recommend</w:t>
      </w:r>
      <w:r>
        <w:t xml:space="preserve"> improvements to procedures for using equipment, tools and technolog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14:paraId="7D65FEF9" w14:textId="77777777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047AFDC4" w14:textId="77777777" w:rsidR="00057FFC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14:paraId="4CF38E31" w14:textId="50AFCDC9" w:rsidR="001A184B" w:rsidRDefault="00192038" w:rsidP="00DC230A">
      <w:pPr>
        <w:rPr>
          <w:color w:val="808080"/>
        </w:rPr>
      </w:pPr>
      <w:r>
        <w:rPr>
          <w:color w:val="808080"/>
        </w:rPr>
        <w:t>List the competencies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p w14:paraId="037677DB" w14:textId="77777777" w:rsidR="001A184B" w:rsidRDefault="001A184B">
      <w:pPr>
        <w:spacing w:before="0" w:after="0" w:line="240" w:lineRule="auto"/>
        <w:rPr>
          <w:color w:val="808080"/>
        </w:rPr>
      </w:pPr>
      <w:r>
        <w:rPr>
          <w:color w:val="808080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14:paraId="4B15CD34" w14:textId="77777777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618F21F0" w14:textId="77777777"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lastRenderedPageBreak/>
              <w:t>FARM EQUIPMENT AND MACHINERY</w:t>
            </w:r>
          </w:p>
        </w:tc>
      </w:tr>
    </w:tbl>
    <w:p w14:paraId="1E6E15A4" w14:textId="77777777" w:rsidR="000E33FF" w:rsidRDefault="000E33FF" w:rsidP="00966E4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14:paraId="0040EE94" w14:textId="77777777" w:rsidR="000E33FF" w:rsidRPr="00976ED8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>Personal Protective Equipment (PPE)</w:t>
      </w:r>
    </w:p>
    <w:p w14:paraId="560D4781" w14:textId="77777777" w:rsidR="000E33FF" w:rsidRPr="00976ED8" w:rsidRDefault="000E33FF" w:rsidP="00976ED8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>Safety equipment</w:t>
      </w:r>
    </w:p>
    <w:p w14:paraId="173603E7" w14:textId="77777777" w:rsidR="000E33FF" w:rsidRPr="002E6574" w:rsidRDefault="000E33FF" w:rsidP="0095520E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6A6335" w:rsidRPr="00345B9C" w14:paraId="734485FB" w14:textId="77777777" w:rsidTr="00D9207F">
        <w:tc>
          <w:tcPr>
            <w:tcW w:w="5211" w:type="dxa"/>
          </w:tcPr>
          <w:p w14:paraId="0E407C67" w14:textId="77777777" w:rsidR="006A6335" w:rsidRPr="00976ED8" w:rsidRDefault="006A6335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976ED8">
              <w:rPr>
                <w:color w:val="1F497D" w:themeColor="text2"/>
              </w:rPr>
              <w:t>Cattle handling equipment</w:t>
            </w:r>
          </w:p>
        </w:tc>
        <w:tc>
          <w:tcPr>
            <w:tcW w:w="3969" w:type="dxa"/>
          </w:tcPr>
          <w:p w14:paraId="5AF139D5" w14:textId="260345B5" w:rsidR="006A6335" w:rsidRPr="00976ED8" w:rsidRDefault="00400E78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>
              <w:rPr>
                <w:color w:val="1F497D" w:themeColor="text2"/>
              </w:rPr>
              <w:t>Animal husbandry Equipment</w:t>
            </w:r>
          </w:p>
        </w:tc>
      </w:tr>
      <w:tr w:rsidR="006A6335" w:rsidRPr="00345B9C" w14:paraId="77F76E65" w14:textId="77777777" w:rsidTr="00D9207F">
        <w:tc>
          <w:tcPr>
            <w:tcW w:w="5211" w:type="dxa"/>
          </w:tcPr>
          <w:p w14:paraId="26D4D3B7" w14:textId="2957CC71" w:rsidR="006A6335" w:rsidRPr="00976ED8" w:rsidRDefault="00400E78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>
              <w:rPr>
                <w:color w:val="1F497D" w:themeColor="text2"/>
              </w:rPr>
              <w:t xml:space="preserve"> General farm equipment</w:t>
            </w:r>
          </w:p>
        </w:tc>
        <w:tc>
          <w:tcPr>
            <w:tcW w:w="3969" w:type="dxa"/>
          </w:tcPr>
          <w:p w14:paraId="4DCACBC0" w14:textId="7BBCE49A" w:rsidR="006A6335" w:rsidRPr="00976ED8" w:rsidRDefault="006A6335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</w:p>
        </w:tc>
      </w:tr>
      <w:tr w:rsidR="00400E78" w:rsidRPr="00345B9C" w14:paraId="4ED441AE" w14:textId="77777777" w:rsidTr="00D9207F">
        <w:tc>
          <w:tcPr>
            <w:tcW w:w="5211" w:type="dxa"/>
          </w:tcPr>
          <w:p w14:paraId="3B594D6F" w14:textId="77777777" w:rsidR="00400E78" w:rsidRPr="00976ED8" w:rsidRDefault="00400E78" w:rsidP="00973FE8">
            <w:pPr>
              <w:tabs>
                <w:tab w:val="left" w:pos="1965"/>
              </w:tabs>
              <w:rPr>
                <w:color w:val="1F497D" w:themeColor="text2"/>
              </w:rPr>
            </w:pPr>
          </w:p>
        </w:tc>
        <w:tc>
          <w:tcPr>
            <w:tcW w:w="3969" w:type="dxa"/>
          </w:tcPr>
          <w:p w14:paraId="6BFC72FD" w14:textId="77777777" w:rsidR="00400E78" w:rsidRPr="00976ED8" w:rsidRDefault="00400E78" w:rsidP="00973FE8">
            <w:pPr>
              <w:tabs>
                <w:tab w:val="left" w:pos="1965"/>
              </w:tabs>
              <w:rPr>
                <w:color w:val="1F497D" w:themeColor="text2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85EC8" w:rsidRPr="000E33FF" w14:paraId="2138C00F" w14:textId="77777777" w:rsidTr="0007387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28BACC34" w14:textId="372CD129" w:rsidR="00C85EC8" w:rsidRPr="000E33FF" w:rsidRDefault="00C85EC8" w:rsidP="00073874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C85EC8"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14:paraId="6239ADDD" w14:textId="77777777"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14:paraId="59CFD698" w14:textId="77777777" w:rsidR="00597624" w:rsidRPr="00976ED8" w:rsidRDefault="00597624" w:rsidP="0049420B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>Outdoors</w:t>
      </w:r>
      <w:r w:rsidR="00A35DD7" w:rsidRPr="00976ED8">
        <w:rPr>
          <w:color w:val="002060"/>
          <w:shd w:val="clear" w:color="auto" w:fill="FCFCFC"/>
        </w:rPr>
        <w:t xml:space="preserve"> under various weather conditions</w:t>
      </w:r>
    </w:p>
    <w:p w14:paraId="156860DC" w14:textId="77777777" w:rsidR="00597624" w:rsidRPr="00976ED8" w:rsidRDefault="00597624" w:rsidP="00976ED8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contextualSpacing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14:paraId="27FF53C3" w14:textId="77777777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40C03007" w14:textId="77777777"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14:paraId="093D23CE" w14:textId="77777777" w:rsidR="00597624" w:rsidRPr="00597624" w:rsidRDefault="0082380C" w:rsidP="00966E47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work experience is required.</w:t>
      </w:r>
    </w:p>
    <w:p w14:paraId="09933FA6" w14:textId="77777777" w:rsidR="009C53F4" w:rsidRPr="00976ED8" w:rsidRDefault="009C53F4" w:rsidP="00976ED8">
      <w:pPr>
        <w:spacing w:before="0"/>
        <w:outlineLvl w:val="0"/>
        <w:rPr>
          <w:b/>
          <w:bCs/>
          <w:caps/>
          <w:color w:val="002060"/>
          <w:spacing w:val="15"/>
        </w:rPr>
      </w:pPr>
      <w:r w:rsidRPr="00976ED8">
        <w:rPr>
          <w:b/>
          <w:bCs/>
          <w:caps/>
          <w:color w:val="002060"/>
          <w:spacing w:val="15"/>
        </w:rPr>
        <w:t>Training/Education:</w:t>
      </w:r>
    </w:p>
    <w:p w14:paraId="48CDD0CA" w14:textId="77777777" w:rsidR="00597624" w:rsidRPr="00976ED8" w:rsidRDefault="00597624" w:rsidP="00976ED8">
      <w:pPr>
        <w:tabs>
          <w:tab w:val="left" w:pos="360"/>
        </w:tabs>
        <w:spacing w:before="0"/>
        <w:outlineLvl w:val="0"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 xml:space="preserve">On-the-job </w:t>
      </w:r>
      <w:r w:rsidR="0082380C" w:rsidRPr="00976ED8">
        <w:rPr>
          <w:color w:val="002060"/>
          <w:shd w:val="clear" w:color="auto" w:fill="FCFCFC"/>
        </w:rPr>
        <w:t>training</w:t>
      </w:r>
      <w:r w:rsidRPr="00976ED8">
        <w:rPr>
          <w:color w:val="002060"/>
          <w:shd w:val="clear" w:color="auto" w:fill="FCFCFC"/>
        </w:rPr>
        <w:t xml:space="preserve"> will be provided</w:t>
      </w:r>
      <w:r w:rsidR="0082380C" w:rsidRPr="00976ED8">
        <w:rPr>
          <w:color w:val="002060"/>
          <w:shd w:val="clear" w:color="auto" w:fill="FCFCFC"/>
        </w:rPr>
        <w:t>. Previous training is desirable.</w:t>
      </w:r>
    </w:p>
    <w:p w14:paraId="2F05D269" w14:textId="77777777" w:rsidR="003E15C5" w:rsidRPr="00976ED8" w:rsidRDefault="003E15C5" w:rsidP="00976ED8">
      <w:pPr>
        <w:spacing w:before="0"/>
        <w:outlineLvl w:val="0"/>
        <w:rPr>
          <w:b/>
          <w:bCs/>
          <w:caps/>
          <w:color w:val="002060"/>
          <w:spacing w:val="15"/>
        </w:rPr>
      </w:pPr>
      <w:r w:rsidRPr="00976ED8">
        <w:rPr>
          <w:b/>
          <w:bCs/>
          <w:caps/>
          <w:color w:val="002060"/>
          <w:spacing w:val="15"/>
        </w:rPr>
        <w:t>EXPERIENCE:</w:t>
      </w:r>
    </w:p>
    <w:p w14:paraId="17E15D23" w14:textId="77777777" w:rsidR="003E15C5" w:rsidRDefault="003E15C5" w:rsidP="008B4558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976ED8">
        <w:rPr>
          <w:color w:val="002060"/>
          <w:shd w:val="clear" w:color="auto" w:fill="FCFCFC"/>
        </w:rPr>
        <w:t xml:space="preserve">Previous/extensive </w:t>
      </w:r>
      <w:r w:rsidR="00A35DD7" w:rsidRPr="00976ED8">
        <w:rPr>
          <w:color w:val="002060"/>
          <w:shd w:val="clear" w:color="auto" w:fill="FCFCFC"/>
        </w:rPr>
        <w:t xml:space="preserve">relevant </w:t>
      </w:r>
      <w:r w:rsidRPr="00976ED8">
        <w:rPr>
          <w:color w:val="002060"/>
          <w:shd w:val="clear" w:color="auto" w:fill="FCFCFC"/>
        </w:rPr>
        <w:t>farm experience is requir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2F3E9769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F8793D2" w14:textId="77777777"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14:paraId="0F4372DC" w14:textId="0E11E95D" w:rsidR="006F5CEB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p w14:paraId="60324856" w14:textId="77777777" w:rsidR="006F5CEB" w:rsidRDefault="006F5CEB">
      <w:pPr>
        <w:spacing w:before="0" w:after="0"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5F0926F6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C0DF8A9" w14:textId="77777777"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lastRenderedPageBreak/>
              <w:t>LANGUAGE</w:t>
            </w:r>
          </w:p>
        </w:tc>
      </w:tr>
    </w:tbl>
    <w:p w14:paraId="7D2894B7" w14:textId="77777777"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14:paraId="18DE1928" w14:textId="77777777" w:rsidR="0082380C" w:rsidRPr="008B4558" w:rsidRDefault="0082380C" w:rsidP="006F5CEB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8B4558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0AB49CE9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F75F13E" w14:textId="77777777"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14:paraId="4DF451C3" w14:textId="77777777" w:rsidR="004C50F3" w:rsidRDefault="004C50F3" w:rsidP="0082380C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14:paraId="11CFDAE4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3D8AD310" w14:textId="77777777" w:rsidR="004C50F3" w:rsidRPr="000E33FF" w:rsidRDefault="00B75A4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REMUNERATION</w:t>
            </w:r>
          </w:p>
        </w:tc>
      </w:tr>
    </w:tbl>
    <w:p w14:paraId="6E0D1AA4" w14:textId="77777777"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remuneration </w:t>
      </w:r>
      <w:r>
        <w:rPr>
          <w:color w:val="808080"/>
          <w:shd w:val="clear" w:color="auto" w:fill="FCFCFC"/>
        </w:rPr>
        <w:t>available for the position.</w:t>
      </w:r>
    </w:p>
    <w:p w14:paraId="07C4002A" w14:textId="28C157BC" w:rsidR="004C50F3" w:rsidRPr="00FA44EA" w:rsidRDefault="004C50F3" w:rsidP="008B4558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FA44EA">
        <w:rPr>
          <w:color w:val="002060"/>
          <w:shd w:val="clear" w:color="auto" w:fill="FCFCFC"/>
        </w:rPr>
        <w:t>Hourly wage:</w:t>
      </w:r>
      <w:r w:rsidR="008C6479" w:rsidRPr="00FA44EA">
        <w:rPr>
          <w:color w:val="002060"/>
          <w:shd w:val="clear" w:color="auto" w:fill="FCFCFC"/>
        </w:rPr>
        <w:t xml:space="preserve"> </w:t>
      </w:r>
      <w:r w:rsidR="00A13F77" w:rsidRPr="00FA44EA">
        <w:rPr>
          <w:color w:val="002060"/>
          <w:shd w:val="clear" w:color="auto" w:fill="FCFCFC"/>
        </w:rPr>
        <w:t>$</w:t>
      </w:r>
      <w:r w:rsidR="008C6479" w:rsidRPr="00FA44EA">
        <w:rPr>
          <w:color w:val="002060"/>
          <w:shd w:val="clear" w:color="auto" w:fill="FCFCFC"/>
        </w:rPr>
        <w:t xml:space="preserve">   </w:t>
      </w:r>
      <w:r w:rsidR="00A13F77" w:rsidRPr="00FA44EA">
        <w:rPr>
          <w:color w:val="002060"/>
          <w:shd w:val="clear" w:color="auto" w:fill="FCFCFC"/>
        </w:rPr>
        <w:t xml:space="preserve"> 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14:paraId="4E02194C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098B91C" w14:textId="77777777"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14:paraId="4191664E" w14:textId="77777777"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14:paraId="020E952F" w14:textId="77777777" w:rsidR="009C53F4" w:rsidRPr="00FA44EA" w:rsidRDefault="004C50F3" w:rsidP="00FA44EA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FA44EA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14:paraId="4C83EB5D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6935B594" w14:textId="77777777"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14:paraId="7BE91BF5" w14:textId="77777777"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14:paraId="6B66FBF4" w14:textId="77777777" w:rsidR="00FA44EA" w:rsidRPr="00452486" w:rsidRDefault="00FA44EA" w:rsidP="00FA44EA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14:paraId="1918E71D" w14:textId="77777777" w:rsidR="00FA44EA" w:rsidRPr="004C50F3" w:rsidRDefault="00FA44EA" w:rsidP="009C53F4">
      <w:pPr>
        <w:spacing w:line="240" w:lineRule="auto"/>
        <w:rPr>
          <w:color w:val="808080"/>
          <w:shd w:val="clear" w:color="auto" w:fill="FCFCFC"/>
        </w:rPr>
      </w:pPr>
    </w:p>
    <w:sectPr w:rsidR="00FA44EA" w:rsidRPr="004C50F3" w:rsidSect="00AD6762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2A536" w14:textId="77777777" w:rsidR="00376A06" w:rsidRDefault="00376A06" w:rsidP="00E0350B">
      <w:pPr>
        <w:spacing w:after="0" w:line="240" w:lineRule="auto"/>
      </w:pPr>
      <w:r>
        <w:separator/>
      </w:r>
    </w:p>
  </w:endnote>
  <w:endnote w:type="continuationSeparator" w:id="0">
    <w:p w14:paraId="7592A804" w14:textId="77777777" w:rsidR="00376A06" w:rsidRDefault="00376A06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376A06" w:rsidRPr="00EA5FE0" w14:paraId="32D6B7DF" w14:textId="77777777" w:rsidTr="006D5635">
      <w:tc>
        <w:tcPr>
          <w:tcW w:w="1998" w:type="dxa"/>
        </w:tcPr>
        <w:p w14:paraId="59BF9753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14:paraId="261D2EE2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14:paraId="489C64E0" w14:textId="6CFEFA21" w:rsidR="00376A06" w:rsidRPr="00EA5FE0" w:rsidRDefault="00376A06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="009660FC"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="009660FC" w:rsidRPr="00EA5FE0">
            <w:rPr>
              <w:sz w:val="16"/>
              <w:szCs w:val="16"/>
            </w:rPr>
            <w:fldChar w:fldCharType="separate"/>
          </w:r>
          <w:r w:rsidR="00AF57E6">
            <w:rPr>
              <w:noProof/>
              <w:sz w:val="16"/>
              <w:szCs w:val="16"/>
            </w:rPr>
            <w:t>2</w:t>
          </w:r>
          <w:r w:rsidR="009660FC"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fldSimple w:instr=" NUMPAGES  \* Arabic  \* MERGEFORMAT ">
            <w:r w:rsidR="00AF57E6">
              <w:rPr>
                <w:noProof/>
              </w:rPr>
              <w:t>9</w:t>
            </w:r>
          </w:fldSimple>
        </w:p>
      </w:tc>
    </w:tr>
    <w:tr w:rsidR="00376A06" w:rsidRPr="00EA5FE0" w14:paraId="2965F950" w14:textId="77777777" w:rsidTr="006D5635">
      <w:tc>
        <w:tcPr>
          <w:tcW w:w="1998" w:type="dxa"/>
        </w:tcPr>
        <w:p w14:paraId="7258BF53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14:paraId="51B0C0C6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  <w:r>
            <w:rPr>
              <w:sz w:val="16"/>
              <w:szCs w:val="16"/>
            </w:rPr>
            <w:t xml:space="preserve">                                                                                       </w:t>
          </w:r>
        </w:p>
      </w:tc>
      <w:tc>
        <w:tcPr>
          <w:tcW w:w="3192" w:type="dxa"/>
        </w:tcPr>
        <w:p w14:paraId="04E03BE2" w14:textId="77777777" w:rsidR="00376A06" w:rsidRPr="00EA5FE0" w:rsidRDefault="00376A06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376A06" w:rsidRPr="00EA5FE0" w14:paraId="7FB07AD2" w14:textId="77777777" w:rsidTr="006D5635">
      <w:tc>
        <w:tcPr>
          <w:tcW w:w="9576" w:type="dxa"/>
          <w:gridSpan w:val="3"/>
        </w:tcPr>
        <w:p w14:paraId="481A2BFB" w14:textId="77777777" w:rsidR="00376A06" w:rsidRDefault="00376A06" w:rsidP="00AD6762">
          <w:pPr>
            <w:pStyle w:val="Footer"/>
            <w:spacing w:before="0"/>
            <w:rPr>
              <w:sz w:val="16"/>
              <w:szCs w:val="16"/>
            </w:rPr>
          </w:pPr>
        </w:p>
        <w:p w14:paraId="2F1625AF" w14:textId="77777777" w:rsidR="00376A06" w:rsidRPr="00EA5FE0" w:rsidRDefault="00376A06" w:rsidP="0095520E">
          <w:pPr>
            <w:pStyle w:val="Footer"/>
            <w:spacing w:before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or more information, please visit the ACFA website, </w:t>
          </w:r>
          <w:r w:rsidRPr="0095520E">
            <w:rPr>
              <w:sz w:val="16"/>
              <w:szCs w:val="16"/>
            </w:rPr>
            <w:t>http://www.cattlefeeders.ca/</w:t>
          </w:r>
        </w:p>
      </w:tc>
    </w:tr>
  </w:tbl>
  <w:p w14:paraId="3064B8BC" w14:textId="77777777" w:rsidR="00376A06" w:rsidRDefault="00376A06" w:rsidP="00AD6762">
    <w:pPr>
      <w:pStyle w:val="Footer"/>
      <w:jc w:val="center"/>
    </w:pPr>
  </w:p>
  <w:p w14:paraId="230FD43F" w14:textId="77777777" w:rsidR="00376A06" w:rsidRPr="00AA1749" w:rsidRDefault="00376A06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9B190" w14:textId="77777777" w:rsidR="00376A06" w:rsidRDefault="00376A06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450D2" w14:textId="77777777" w:rsidR="00376A06" w:rsidRDefault="00376A06" w:rsidP="00E0350B">
      <w:pPr>
        <w:spacing w:after="0" w:line="240" w:lineRule="auto"/>
      </w:pPr>
      <w:r>
        <w:separator/>
      </w:r>
    </w:p>
  </w:footnote>
  <w:footnote w:type="continuationSeparator" w:id="0">
    <w:p w14:paraId="15E960A7" w14:textId="77777777" w:rsidR="00376A06" w:rsidRDefault="00376A06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C826B" w14:textId="509EE87E" w:rsidR="00376A06" w:rsidRDefault="00CC47AF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903D353" wp14:editId="32CEFC62">
              <wp:simplePos x="0" y="0"/>
              <wp:positionH relativeFrom="column">
                <wp:posOffset>991870</wp:posOffset>
              </wp:positionH>
              <wp:positionV relativeFrom="paragraph">
                <wp:posOffset>137795</wp:posOffset>
              </wp:positionV>
              <wp:extent cx="5471160" cy="398780"/>
              <wp:effectExtent l="0" t="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71160" cy="398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3EC2C0" w14:textId="77777777" w:rsidR="00376A06" w:rsidRPr="00CE1369" w:rsidRDefault="00376A06">
                          <w:pPr>
                            <w:rPr>
                              <w:i/>
                              <w:color w:val="A6A6A6" w:themeColor="background1" w:themeShade="A6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03D35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78.1pt;margin-top:10.85pt;width:430.8pt;height:31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" filled="f" stroked="f">
              <v:textbox>
                <w:txbxContent>
                  <w:p w14:paraId="483EC2C0" w14:textId="77777777" w:rsidR="00376A06" w:rsidRPr="00CE1369" w:rsidRDefault="00376A06">
                    <w:pPr>
                      <w:rPr>
                        <w:i/>
                        <w:color w:val="A6A6A6" w:themeColor="background1" w:themeShade="A6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9B4FE4A" wp14:editId="3F8C29AF">
              <wp:simplePos x="0" y="0"/>
              <wp:positionH relativeFrom="column">
                <wp:posOffset>-102870</wp:posOffset>
              </wp:positionH>
              <wp:positionV relativeFrom="paragraph">
                <wp:posOffset>26035</wp:posOffset>
              </wp:positionV>
              <wp:extent cx="965835" cy="594995"/>
              <wp:effectExtent l="0" t="0" r="24765" b="14605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2BD53C" w14:textId="77777777" w:rsidR="00376A06" w:rsidRPr="002076DE" w:rsidRDefault="00376A06" w:rsidP="0049420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B4FE4A" id="Rectangle 8" o:spid="_x0000_s1028" style="position:absolute;margin-left:-8.1pt;margin-top:2.05pt;width:76.05pt;height:46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" strokecolor="gray [1629]">
              <v:textbox>
                <w:txbxContent>
                  <w:p w14:paraId="722BD53C" w14:textId="77777777" w:rsidR="00376A06" w:rsidRPr="002076DE" w:rsidRDefault="00376A06" w:rsidP="0049420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 w:rsidR="00376A06">
      <w:rPr>
        <w:i/>
        <w:sz w:val="22"/>
        <w:szCs w:val="22"/>
      </w:rPr>
      <w:t xml:space="preserve">                                                      </w:t>
    </w:r>
  </w:p>
  <w:p w14:paraId="44841465" w14:textId="77777777" w:rsidR="00376A06" w:rsidRPr="001C3845" w:rsidRDefault="00376A06" w:rsidP="00CE1369">
    <w:pPr>
      <w:pStyle w:val="Header"/>
      <w:spacing w:before="0"/>
      <w:rPr>
        <w:i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9901F1"/>
    <w:multiLevelType w:val="hybridMultilevel"/>
    <w:tmpl w:val="8FEAA4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D6960"/>
    <w:multiLevelType w:val="hybridMultilevel"/>
    <w:tmpl w:val="AEE86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C93DC8"/>
    <w:multiLevelType w:val="hybridMultilevel"/>
    <w:tmpl w:val="11041144"/>
    <w:lvl w:ilvl="0" w:tplc="B51EC50E">
      <w:start w:val="1"/>
      <w:numFmt w:val="bullet"/>
      <w:pStyle w:val="bulletlis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F3737"/>
    <w:multiLevelType w:val="hybridMultilevel"/>
    <w:tmpl w:val="CB98290A"/>
    <w:lvl w:ilvl="0" w:tplc="26FA8CBE">
      <w:start w:val="10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550809"/>
    <w:multiLevelType w:val="hybridMultilevel"/>
    <w:tmpl w:val="4B8CA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B16BD"/>
    <w:multiLevelType w:val="hybridMultilevel"/>
    <w:tmpl w:val="70222556"/>
    <w:lvl w:ilvl="0" w:tplc="10090015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7532B"/>
    <w:multiLevelType w:val="hybridMultilevel"/>
    <w:tmpl w:val="DC3ECD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B4E24"/>
    <w:multiLevelType w:val="hybridMultilevel"/>
    <w:tmpl w:val="053AFCD0"/>
    <w:lvl w:ilvl="0" w:tplc="04090005">
      <w:start w:val="1"/>
      <w:numFmt w:val="bullet"/>
      <w:lvlText w:val=""/>
      <w:lvlJc w:val="left"/>
      <w:pPr>
        <w:ind w:left="143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628E6"/>
    <w:multiLevelType w:val="hybridMultilevel"/>
    <w:tmpl w:val="3D8A3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387252"/>
    <w:multiLevelType w:val="hybridMultilevel"/>
    <w:tmpl w:val="9F38AF4A"/>
    <w:lvl w:ilvl="0" w:tplc="9BA6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E523214"/>
    <w:multiLevelType w:val="hybridMultilevel"/>
    <w:tmpl w:val="C85052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E972CD"/>
    <w:multiLevelType w:val="hybridMultilevel"/>
    <w:tmpl w:val="7EB0867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2BC1F99"/>
    <w:multiLevelType w:val="hybridMultilevel"/>
    <w:tmpl w:val="B762A7F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5B38C8"/>
    <w:multiLevelType w:val="hybridMultilevel"/>
    <w:tmpl w:val="F2680F38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8E8610B"/>
    <w:multiLevelType w:val="hybridMultilevel"/>
    <w:tmpl w:val="ACFCDF8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AE22394"/>
    <w:multiLevelType w:val="hybridMultilevel"/>
    <w:tmpl w:val="449A3F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1782C"/>
    <w:multiLevelType w:val="hybridMultilevel"/>
    <w:tmpl w:val="0A222888"/>
    <w:lvl w:ilvl="0" w:tplc="B2527954">
      <w:start w:val="1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7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7"/>
  </w:num>
  <w:num w:numId="3">
    <w:abstractNumId w:val="1"/>
  </w:num>
  <w:num w:numId="4">
    <w:abstractNumId w:val="0"/>
  </w:num>
  <w:num w:numId="5">
    <w:abstractNumId w:val="11"/>
  </w:num>
  <w:num w:numId="6">
    <w:abstractNumId w:val="16"/>
  </w:num>
  <w:num w:numId="7">
    <w:abstractNumId w:val="37"/>
  </w:num>
  <w:num w:numId="8">
    <w:abstractNumId w:val="18"/>
  </w:num>
  <w:num w:numId="9">
    <w:abstractNumId w:val="22"/>
  </w:num>
  <w:num w:numId="10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13"/>
  </w:num>
  <w:num w:numId="13">
    <w:abstractNumId w:val="5"/>
  </w:num>
  <w:num w:numId="14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2"/>
  </w:num>
  <w:num w:numId="18">
    <w:abstractNumId w:val="2"/>
  </w:num>
  <w:num w:numId="19">
    <w:abstractNumId w:val="21"/>
  </w:num>
  <w:num w:numId="20">
    <w:abstractNumId w:val="27"/>
  </w:num>
  <w:num w:numId="21">
    <w:abstractNumId w:val="26"/>
  </w:num>
  <w:num w:numId="22">
    <w:abstractNumId w:val="33"/>
  </w:num>
  <w:num w:numId="23">
    <w:abstractNumId w:val="30"/>
  </w:num>
  <w:num w:numId="24">
    <w:abstractNumId w:val="6"/>
  </w:num>
  <w:num w:numId="25">
    <w:abstractNumId w:val="17"/>
  </w:num>
  <w:num w:numId="26">
    <w:abstractNumId w:val="28"/>
  </w:num>
  <w:num w:numId="27">
    <w:abstractNumId w:val="15"/>
  </w:num>
  <w:num w:numId="28">
    <w:abstractNumId w:val="29"/>
  </w:num>
  <w:num w:numId="29">
    <w:abstractNumId w:val="25"/>
  </w:num>
  <w:num w:numId="30">
    <w:abstractNumId w:val="34"/>
  </w:num>
  <w:num w:numId="31">
    <w:abstractNumId w:val="8"/>
  </w:num>
  <w:num w:numId="32">
    <w:abstractNumId w:val="36"/>
  </w:num>
  <w:num w:numId="33">
    <w:abstractNumId w:val="3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</w:num>
  <w:num w:numId="35">
    <w:abstractNumId w:val="19"/>
  </w:num>
  <w:num w:numId="36">
    <w:abstractNumId w:val="23"/>
  </w:num>
  <w:num w:numId="37">
    <w:abstractNumId w:val="24"/>
  </w:num>
  <w:num w:numId="38">
    <w:abstractNumId w:val="31"/>
  </w:num>
  <w:num w:numId="39">
    <w:abstractNumId w:val="9"/>
  </w:num>
  <w:num w:numId="40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Nze1MDIwNTE1NDJV0lEKTi0uzszPAykwrQUAohEarywAAAA="/>
  </w:docVars>
  <w:rsids>
    <w:rsidRoot w:val="00D64C3B"/>
    <w:rsid w:val="000011F0"/>
    <w:rsid w:val="000032F2"/>
    <w:rsid w:val="0001186C"/>
    <w:rsid w:val="00015B15"/>
    <w:rsid w:val="00027583"/>
    <w:rsid w:val="00036F3B"/>
    <w:rsid w:val="00037FB7"/>
    <w:rsid w:val="000449D7"/>
    <w:rsid w:val="000524AA"/>
    <w:rsid w:val="00057FFC"/>
    <w:rsid w:val="000625A3"/>
    <w:rsid w:val="0006331F"/>
    <w:rsid w:val="000709E6"/>
    <w:rsid w:val="000737B0"/>
    <w:rsid w:val="000859D5"/>
    <w:rsid w:val="00086963"/>
    <w:rsid w:val="000A5655"/>
    <w:rsid w:val="000B08FE"/>
    <w:rsid w:val="000B14F1"/>
    <w:rsid w:val="000B4BF0"/>
    <w:rsid w:val="000C0FC9"/>
    <w:rsid w:val="000C4717"/>
    <w:rsid w:val="000C4B40"/>
    <w:rsid w:val="000D0371"/>
    <w:rsid w:val="000D0CCB"/>
    <w:rsid w:val="000D13E6"/>
    <w:rsid w:val="000E33FF"/>
    <w:rsid w:val="000F1740"/>
    <w:rsid w:val="00106562"/>
    <w:rsid w:val="00106829"/>
    <w:rsid w:val="00112C58"/>
    <w:rsid w:val="0011727E"/>
    <w:rsid w:val="00124668"/>
    <w:rsid w:val="001301DE"/>
    <w:rsid w:val="001332BC"/>
    <w:rsid w:val="00134E8C"/>
    <w:rsid w:val="00136F37"/>
    <w:rsid w:val="00161B29"/>
    <w:rsid w:val="00182145"/>
    <w:rsid w:val="0018732B"/>
    <w:rsid w:val="001905BC"/>
    <w:rsid w:val="001919B6"/>
    <w:rsid w:val="00192038"/>
    <w:rsid w:val="00192BB6"/>
    <w:rsid w:val="001973E6"/>
    <w:rsid w:val="001A184B"/>
    <w:rsid w:val="001A7ABE"/>
    <w:rsid w:val="001C3845"/>
    <w:rsid w:val="001C4FF1"/>
    <w:rsid w:val="001E511D"/>
    <w:rsid w:val="00202AB8"/>
    <w:rsid w:val="002261FA"/>
    <w:rsid w:val="00231454"/>
    <w:rsid w:val="00236529"/>
    <w:rsid w:val="00240B5E"/>
    <w:rsid w:val="002422E4"/>
    <w:rsid w:val="00244F73"/>
    <w:rsid w:val="0024749C"/>
    <w:rsid w:val="0026016A"/>
    <w:rsid w:val="0026602A"/>
    <w:rsid w:val="002664DA"/>
    <w:rsid w:val="00276403"/>
    <w:rsid w:val="00282E86"/>
    <w:rsid w:val="002836E4"/>
    <w:rsid w:val="002867AF"/>
    <w:rsid w:val="0029297C"/>
    <w:rsid w:val="00292C05"/>
    <w:rsid w:val="00292EB6"/>
    <w:rsid w:val="0029487F"/>
    <w:rsid w:val="00295FEB"/>
    <w:rsid w:val="002B38EB"/>
    <w:rsid w:val="002B4517"/>
    <w:rsid w:val="002B5248"/>
    <w:rsid w:val="002B5F5F"/>
    <w:rsid w:val="002B7F2E"/>
    <w:rsid w:val="002D1DB7"/>
    <w:rsid w:val="002D52F1"/>
    <w:rsid w:val="002E6574"/>
    <w:rsid w:val="002E738D"/>
    <w:rsid w:val="002F6D44"/>
    <w:rsid w:val="002F75B0"/>
    <w:rsid w:val="00307076"/>
    <w:rsid w:val="00312509"/>
    <w:rsid w:val="00315C72"/>
    <w:rsid w:val="003308DD"/>
    <w:rsid w:val="00331DE4"/>
    <w:rsid w:val="003372EF"/>
    <w:rsid w:val="00340A04"/>
    <w:rsid w:val="0034226C"/>
    <w:rsid w:val="00345B9C"/>
    <w:rsid w:val="003518CE"/>
    <w:rsid w:val="00360013"/>
    <w:rsid w:val="00363472"/>
    <w:rsid w:val="003728A5"/>
    <w:rsid w:val="00375DCA"/>
    <w:rsid w:val="00376A06"/>
    <w:rsid w:val="003875DF"/>
    <w:rsid w:val="00390D2C"/>
    <w:rsid w:val="00396C3C"/>
    <w:rsid w:val="003A7138"/>
    <w:rsid w:val="003A71C1"/>
    <w:rsid w:val="003D3C5D"/>
    <w:rsid w:val="003D3D71"/>
    <w:rsid w:val="003E15C5"/>
    <w:rsid w:val="003E19DF"/>
    <w:rsid w:val="003F64E2"/>
    <w:rsid w:val="00400E78"/>
    <w:rsid w:val="00400FDD"/>
    <w:rsid w:val="0040175E"/>
    <w:rsid w:val="004058DF"/>
    <w:rsid w:val="00413049"/>
    <w:rsid w:val="004141C7"/>
    <w:rsid w:val="00414388"/>
    <w:rsid w:val="00420D18"/>
    <w:rsid w:val="00425A45"/>
    <w:rsid w:val="00430702"/>
    <w:rsid w:val="0043224F"/>
    <w:rsid w:val="00434066"/>
    <w:rsid w:val="0043444E"/>
    <w:rsid w:val="004461DC"/>
    <w:rsid w:val="00477476"/>
    <w:rsid w:val="00482EC8"/>
    <w:rsid w:val="0049420B"/>
    <w:rsid w:val="004979AA"/>
    <w:rsid w:val="004A5A1E"/>
    <w:rsid w:val="004B0E11"/>
    <w:rsid w:val="004B2B84"/>
    <w:rsid w:val="004B5EA5"/>
    <w:rsid w:val="004C45A8"/>
    <w:rsid w:val="004C4D7D"/>
    <w:rsid w:val="004C50F3"/>
    <w:rsid w:val="004D78F0"/>
    <w:rsid w:val="004E6E1A"/>
    <w:rsid w:val="004E7519"/>
    <w:rsid w:val="004F7A74"/>
    <w:rsid w:val="005008D5"/>
    <w:rsid w:val="00503329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076A"/>
    <w:rsid w:val="00536AAD"/>
    <w:rsid w:val="005551D6"/>
    <w:rsid w:val="005565F5"/>
    <w:rsid w:val="00562EF6"/>
    <w:rsid w:val="00565BC6"/>
    <w:rsid w:val="005670DA"/>
    <w:rsid w:val="005837ED"/>
    <w:rsid w:val="005960C9"/>
    <w:rsid w:val="00597624"/>
    <w:rsid w:val="005A70E0"/>
    <w:rsid w:val="005B0463"/>
    <w:rsid w:val="005B57B2"/>
    <w:rsid w:val="005B6E9F"/>
    <w:rsid w:val="005B7A2D"/>
    <w:rsid w:val="005C033A"/>
    <w:rsid w:val="005C2DA4"/>
    <w:rsid w:val="005D128F"/>
    <w:rsid w:val="005D3186"/>
    <w:rsid w:val="005D71AE"/>
    <w:rsid w:val="005F7CCA"/>
    <w:rsid w:val="00600970"/>
    <w:rsid w:val="00615FFD"/>
    <w:rsid w:val="00617068"/>
    <w:rsid w:val="006310BB"/>
    <w:rsid w:val="006312A2"/>
    <w:rsid w:val="00634C66"/>
    <w:rsid w:val="00647BF5"/>
    <w:rsid w:val="00650618"/>
    <w:rsid w:val="00661B57"/>
    <w:rsid w:val="00667C61"/>
    <w:rsid w:val="00675316"/>
    <w:rsid w:val="006A2E67"/>
    <w:rsid w:val="006A6335"/>
    <w:rsid w:val="006B4D85"/>
    <w:rsid w:val="006C3C38"/>
    <w:rsid w:val="006C6097"/>
    <w:rsid w:val="006D015B"/>
    <w:rsid w:val="006D2752"/>
    <w:rsid w:val="006D5635"/>
    <w:rsid w:val="006F0B6D"/>
    <w:rsid w:val="006F1CA3"/>
    <w:rsid w:val="006F3005"/>
    <w:rsid w:val="006F5CEB"/>
    <w:rsid w:val="00710BC4"/>
    <w:rsid w:val="007167C6"/>
    <w:rsid w:val="00717C32"/>
    <w:rsid w:val="00723CF0"/>
    <w:rsid w:val="00727AFD"/>
    <w:rsid w:val="0074682A"/>
    <w:rsid w:val="00752DA8"/>
    <w:rsid w:val="00754038"/>
    <w:rsid w:val="007579B1"/>
    <w:rsid w:val="00770086"/>
    <w:rsid w:val="00772AB8"/>
    <w:rsid w:val="007761F6"/>
    <w:rsid w:val="0079569F"/>
    <w:rsid w:val="007968CC"/>
    <w:rsid w:val="007B084F"/>
    <w:rsid w:val="007B22D1"/>
    <w:rsid w:val="007B62C6"/>
    <w:rsid w:val="007D54DA"/>
    <w:rsid w:val="007F128A"/>
    <w:rsid w:val="007F65F3"/>
    <w:rsid w:val="0080653B"/>
    <w:rsid w:val="00817844"/>
    <w:rsid w:val="0082380C"/>
    <w:rsid w:val="00823FB3"/>
    <w:rsid w:val="00832AC5"/>
    <w:rsid w:val="00837431"/>
    <w:rsid w:val="0084574D"/>
    <w:rsid w:val="00852833"/>
    <w:rsid w:val="008539B6"/>
    <w:rsid w:val="008578DE"/>
    <w:rsid w:val="0086794F"/>
    <w:rsid w:val="0087552F"/>
    <w:rsid w:val="008913EF"/>
    <w:rsid w:val="00892CBD"/>
    <w:rsid w:val="008A3655"/>
    <w:rsid w:val="008A5D3C"/>
    <w:rsid w:val="008B4558"/>
    <w:rsid w:val="008C1251"/>
    <w:rsid w:val="008C2818"/>
    <w:rsid w:val="008C6479"/>
    <w:rsid w:val="008D0EFE"/>
    <w:rsid w:val="008D7AF9"/>
    <w:rsid w:val="008F1A74"/>
    <w:rsid w:val="008F3F09"/>
    <w:rsid w:val="008F5F35"/>
    <w:rsid w:val="00902592"/>
    <w:rsid w:val="00903A4B"/>
    <w:rsid w:val="00903B60"/>
    <w:rsid w:val="00904948"/>
    <w:rsid w:val="0092629F"/>
    <w:rsid w:val="00926C5D"/>
    <w:rsid w:val="0093040E"/>
    <w:rsid w:val="00944CA9"/>
    <w:rsid w:val="00951C17"/>
    <w:rsid w:val="00951EF5"/>
    <w:rsid w:val="00951F43"/>
    <w:rsid w:val="0095520E"/>
    <w:rsid w:val="0096347F"/>
    <w:rsid w:val="00965AEA"/>
    <w:rsid w:val="009660FC"/>
    <w:rsid w:val="00966E47"/>
    <w:rsid w:val="00972CF6"/>
    <w:rsid w:val="00973FE8"/>
    <w:rsid w:val="00976ED8"/>
    <w:rsid w:val="00982CA4"/>
    <w:rsid w:val="009A32A4"/>
    <w:rsid w:val="009B3F8B"/>
    <w:rsid w:val="009B586E"/>
    <w:rsid w:val="009B730E"/>
    <w:rsid w:val="009B7F37"/>
    <w:rsid w:val="009C0822"/>
    <w:rsid w:val="009C43F8"/>
    <w:rsid w:val="009C53F4"/>
    <w:rsid w:val="009D173C"/>
    <w:rsid w:val="009D1B2F"/>
    <w:rsid w:val="009E0B06"/>
    <w:rsid w:val="009E48BD"/>
    <w:rsid w:val="00A11236"/>
    <w:rsid w:val="00A1133C"/>
    <w:rsid w:val="00A133F7"/>
    <w:rsid w:val="00A13F77"/>
    <w:rsid w:val="00A1684C"/>
    <w:rsid w:val="00A23DB0"/>
    <w:rsid w:val="00A305E3"/>
    <w:rsid w:val="00A30D03"/>
    <w:rsid w:val="00A35DD7"/>
    <w:rsid w:val="00A42D9F"/>
    <w:rsid w:val="00A5482F"/>
    <w:rsid w:val="00A60CC6"/>
    <w:rsid w:val="00A60D2D"/>
    <w:rsid w:val="00A64790"/>
    <w:rsid w:val="00A73B24"/>
    <w:rsid w:val="00A8269B"/>
    <w:rsid w:val="00A83313"/>
    <w:rsid w:val="00A87392"/>
    <w:rsid w:val="00A87722"/>
    <w:rsid w:val="00A87E58"/>
    <w:rsid w:val="00AA1749"/>
    <w:rsid w:val="00AA77A3"/>
    <w:rsid w:val="00AD02E7"/>
    <w:rsid w:val="00AD11EC"/>
    <w:rsid w:val="00AD2E0B"/>
    <w:rsid w:val="00AD6762"/>
    <w:rsid w:val="00AE0E0F"/>
    <w:rsid w:val="00AE5782"/>
    <w:rsid w:val="00AE61AE"/>
    <w:rsid w:val="00AF013E"/>
    <w:rsid w:val="00AF57E6"/>
    <w:rsid w:val="00B10297"/>
    <w:rsid w:val="00B15847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75A4C"/>
    <w:rsid w:val="00B80307"/>
    <w:rsid w:val="00B8735A"/>
    <w:rsid w:val="00BA5411"/>
    <w:rsid w:val="00BA626B"/>
    <w:rsid w:val="00BA6449"/>
    <w:rsid w:val="00BB6A93"/>
    <w:rsid w:val="00BC1CCD"/>
    <w:rsid w:val="00BE2E28"/>
    <w:rsid w:val="00BF681A"/>
    <w:rsid w:val="00BF716E"/>
    <w:rsid w:val="00C02E8F"/>
    <w:rsid w:val="00C04247"/>
    <w:rsid w:val="00C16200"/>
    <w:rsid w:val="00C2603D"/>
    <w:rsid w:val="00C26F86"/>
    <w:rsid w:val="00C30803"/>
    <w:rsid w:val="00C43E1B"/>
    <w:rsid w:val="00C53C31"/>
    <w:rsid w:val="00C5713F"/>
    <w:rsid w:val="00C677ED"/>
    <w:rsid w:val="00C736DC"/>
    <w:rsid w:val="00C85EC8"/>
    <w:rsid w:val="00C955E5"/>
    <w:rsid w:val="00CA4CCE"/>
    <w:rsid w:val="00CB2114"/>
    <w:rsid w:val="00CB3B60"/>
    <w:rsid w:val="00CB501A"/>
    <w:rsid w:val="00CB6011"/>
    <w:rsid w:val="00CB7FF7"/>
    <w:rsid w:val="00CC0F76"/>
    <w:rsid w:val="00CC139B"/>
    <w:rsid w:val="00CC3CD0"/>
    <w:rsid w:val="00CC47AF"/>
    <w:rsid w:val="00CC541D"/>
    <w:rsid w:val="00CD51CA"/>
    <w:rsid w:val="00CD5B7D"/>
    <w:rsid w:val="00CD77C5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423FF"/>
    <w:rsid w:val="00D46A94"/>
    <w:rsid w:val="00D57AE7"/>
    <w:rsid w:val="00D60093"/>
    <w:rsid w:val="00D62C44"/>
    <w:rsid w:val="00D64532"/>
    <w:rsid w:val="00D64C3B"/>
    <w:rsid w:val="00D65CB6"/>
    <w:rsid w:val="00D72E76"/>
    <w:rsid w:val="00D76652"/>
    <w:rsid w:val="00D81BEC"/>
    <w:rsid w:val="00D83A2D"/>
    <w:rsid w:val="00D90771"/>
    <w:rsid w:val="00D9207F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E0D78"/>
    <w:rsid w:val="00DE250B"/>
    <w:rsid w:val="00DF362A"/>
    <w:rsid w:val="00DF7D22"/>
    <w:rsid w:val="00E0350B"/>
    <w:rsid w:val="00E07FB1"/>
    <w:rsid w:val="00E12967"/>
    <w:rsid w:val="00E12C5B"/>
    <w:rsid w:val="00E20D4E"/>
    <w:rsid w:val="00E316B2"/>
    <w:rsid w:val="00E33763"/>
    <w:rsid w:val="00E34DCD"/>
    <w:rsid w:val="00E47158"/>
    <w:rsid w:val="00E57315"/>
    <w:rsid w:val="00E57802"/>
    <w:rsid w:val="00E7187C"/>
    <w:rsid w:val="00E73F77"/>
    <w:rsid w:val="00EA1958"/>
    <w:rsid w:val="00EA3407"/>
    <w:rsid w:val="00EA5FE0"/>
    <w:rsid w:val="00EB1D50"/>
    <w:rsid w:val="00EB2B25"/>
    <w:rsid w:val="00EB7D26"/>
    <w:rsid w:val="00EC16D4"/>
    <w:rsid w:val="00EC7981"/>
    <w:rsid w:val="00ED2651"/>
    <w:rsid w:val="00ED63DA"/>
    <w:rsid w:val="00EF7CC5"/>
    <w:rsid w:val="00F05ED3"/>
    <w:rsid w:val="00F06D1F"/>
    <w:rsid w:val="00F13A19"/>
    <w:rsid w:val="00F22E38"/>
    <w:rsid w:val="00F3207A"/>
    <w:rsid w:val="00F3272C"/>
    <w:rsid w:val="00F36B63"/>
    <w:rsid w:val="00F400DA"/>
    <w:rsid w:val="00F42421"/>
    <w:rsid w:val="00F67896"/>
    <w:rsid w:val="00F86D80"/>
    <w:rsid w:val="00F91269"/>
    <w:rsid w:val="00F94045"/>
    <w:rsid w:val="00F966AE"/>
    <w:rsid w:val="00F97DE7"/>
    <w:rsid w:val="00FA44EA"/>
    <w:rsid w:val="00FB3149"/>
    <w:rsid w:val="00FB344F"/>
    <w:rsid w:val="00FB617D"/>
    <w:rsid w:val="00FD3DAA"/>
    <w:rsid w:val="00FF1DB6"/>
    <w:rsid w:val="00FF3497"/>
    <w:rsid w:val="00FF5D43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782260B9"/>
  <w15:docId w15:val="{772429B6-4C58-44AF-96F9-75B26FD48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95520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520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03B60"/>
  </w:style>
  <w:style w:type="paragraph" w:customStyle="1" w:styleId="bulletlist">
    <w:name w:val="bullet list"/>
    <w:basedOn w:val="Normal"/>
    <w:rsid w:val="00903B60"/>
    <w:pPr>
      <w:numPr>
        <w:numId w:val="24"/>
      </w:numPr>
      <w:spacing w:before="0" w:after="60" w:line="240" w:lineRule="auto"/>
      <w:jc w:val="both"/>
    </w:pPr>
    <w:rPr>
      <w:rFonts w:ascii="Arial" w:hAnsi="Arial" w:cs="Times New Roman"/>
      <w:sz w:val="22"/>
      <w:szCs w:val="24"/>
      <w:lang w:val="en-AU" w:eastAsia="en-AU"/>
    </w:rPr>
  </w:style>
  <w:style w:type="paragraph" w:styleId="TOC1">
    <w:name w:val="toc 1"/>
    <w:basedOn w:val="Normal"/>
    <w:next w:val="Normal"/>
    <w:autoRedefine/>
    <w:semiHidden/>
    <w:locked/>
    <w:rsid w:val="00903B60"/>
    <w:pPr>
      <w:tabs>
        <w:tab w:val="left" w:pos="540"/>
        <w:tab w:val="right" w:leader="dot" w:pos="9890"/>
      </w:tabs>
      <w:spacing w:before="0" w:after="0" w:line="240" w:lineRule="auto"/>
    </w:pPr>
    <w:rPr>
      <w:rFonts w:cs="Times New Roman"/>
      <w:noProof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156F5-EDC3-4C89-9105-7B1EC5ACC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77</Words>
  <Characters>1127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1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3</cp:revision>
  <cp:lastPrinted>2016-10-05T18:11:00Z</cp:lastPrinted>
  <dcterms:created xsi:type="dcterms:W3CDTF">2017-02-22T21:19:00Z</dcterms:created>
  <dcterms:modified xsi:type="dcterms:W3CDTF">2017-02-22T21:21:00Z</dcterms:modified>
</cp:coreProperties>
</file>